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Chapter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77777777"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 xml:space="preserve">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 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 The workflow uses open source software and tools to create a modern-day data management structure and is an example which could be implemented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are designed to monitor animal populations and their environments, have experienced a substantial evolution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w:t>
      </w:r>
      <w:r w:rsidRPr="00C109C3">
        <w:rPr>
          <w:rFonts w:ascii="Times New Roman" w:hAnsi="Times New Roman" w:cs="Times New Roman"/>
          <w:color w:val="000000" w:themeColor="text1"/>
        </w:rPr>
        <w:lastRenderedPageBreak/>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880a4292-2fc7-4525-9afe-3a8d178be3c7"/>
          <w:id w:val="-291059432"/>
          <w:placeholder>
            <w:docPart w:val="F5119324234B4C058E016F466C3277ED"/>
          </w:placeholder>
        </w:sdt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0" w:name="continuous-data-management-and-analyses"/>
      <w:bookmarkStart w:id="1" w:name="adaptive-management"/>
      <w:bookmarkEnd w:id="0"/>
      <w:bookmarkEnd w:id="1"/>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be used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Content>
          <w:r w:rsidRPr="00C109C3">
            <w:rPr>
              <w:rFonts w:ascii="Times New Roman" w:hAnsi="Times New Roman" w:cs="Times New Roman"/>
              <w:color w:val="000000"/>
            </w:rPr>
            <w:t>(Zedler, 2017)</w:t>
          </w:r>
        </w:sdtContent>
      </w:sdt>
      <w:r w:rsidRPr="00C109C3">
        <w:rPr>
          <w:rFonts w:ascii="Times New Roman" w:hAnsi="Times New Roman" w:cs="Times New Roman"/>
          <w:color w:val="000000" w:themeColor="text1"/>
        </w:rPr>
        <w:t xml:space="preserve">.  Under this framework, decisions related to restoration actions are mad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Content>
          <w:r w:rsidRPr="00C109C3">
            <w:rPr>
              <w:rFonts w:ascii="Times New Roman" w:eastAsia="Times New Roman" w:hAnsi="Times New Roman" w:cs="Times New Roman"/>
            </w:rPr>
            <w:t>(Tompkins &amp; Adger,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r w:rsidRPr="00C109C3">
        <w:rPr>
          <w:rFonts w:ascii="Times New Roman" w:eastAsiaTheme="majorEastAsia" w:hAnsi="Times New Roman" w:cs="Times New Roman"/>
          <w:b/>
          <w:bCs/>
          <w:color w:val="000000" w:themeColor="text1"/>
        </w:rPr>
        <w:t>#### Box 1. Terminology</w:t>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small changes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are collected. In a restoration context as these data are collected,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decisions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Content>
          <w:r w:rsidRPr="00C109C3">
            <w:rPr>
              <w:rFonts w:ascii="Times New Roman" w:eastAsia="Times New Roman" w:hAnsi="Times New Roman" w:cs="Times New Roman"/>
            </w:rPr>
            <w:t>(Nie &amp; Schultz, 2012)</w:t>
          </w:r>
        </w:sdtContent>
      </w:sdt>
      <w:r w:rsidRPr="00C109C3">
        <w:rPr>
          <w:rFonts w:ascii="Times New Roman" w:hAnsi="Times New Roman" w:cs="Times New Roman"/>
          <w:color w:val="000000" w:themeColor="text1"/>
        </w:rPr>
        <w:t xml:space="preserve">.  This process is repeated (Figure 1) to improve management actions such as identifying the best restoration approach. Data used must meet quality assurance/quality control (QA/QC) protocols to identify and correct inconsistencies and errors in field or sensor observations before these data are used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6">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1- The adaptive management process for ecological restoration projects. </w:t>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are shared and iteratively updated over time.  The key purpose of using version control software is to document and confirm that changes in content are intended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be incorporated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3EEBBBC9"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w:t>
      </w:r>
      <w:r w:rsidR="00D64032" w:rsidRPr="00D64032">
        <w:rPr>
          <w:rFonts w:ascii="Times New Roman" w:hAnsi="Times New Roman" w:cs="Times New Roman"/>
          <w:noProof/>
        </w:rPr>
        <w:t>https://doi.org/10.5281/zenodo.4319177</w:t>
      </w:r>
      <w:r w:rsidRPr="00C109C3">
        <w:rPr>
          <w:rFonts w:ascii="Times New Roman" w:hAnsi="Times New Roman" w:cs="Times New Roman"/>
          <w:noProof/>
        </w:rPr>
        <w:t>).</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are measured and recorded by the sensor and are output in a standard format than can be interpreted for analyses directly by a computer.  A second metric are counts of oysters at locations where restoration has been done (restored sites) and sites where restoration has not been done (wild oyster bars).  Oyster counts are made by people conducting the fieldwork during winter low tide events.  These data are collected by people and then must be entered into a computer as a standard data form before these data can be analyzed. We created a data management workflow to efficiently process and analyze data from both of these data streams.  These data streams are then consolidated, and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Content>
          <w:r w:rsidRPr="00C109C3">
            <w:rPr>
              <w:rFonts w:ascii="Times New Roman" w:hAnsi="Times New Roman" w:cs="Times New Roman"/>
              <w:color w:val="000000"/>
            </w:rPr>
            <w:t>(Lefcheck,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Box 2. The LCR project data types</w:t>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2"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The LCR project generates data from autonomous sensors, and human observed counts/measurements.  Several types of data are collected at various frequencies (seasonally, bi-monthly) and each data type requires a specific plan to monitor data workflow from collection to analyses.</w:t>
      </w:r>
    </w:p>
    <w:p w14:paraId="6C0058D0" w14:textId="1437044F"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Map scale 1:23,100 of Florida coastline between the mouth of the Suwannee River and Cedar Key, Fl; A-2) Map scale 1:9,000 of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 critical component of our data management plan was to create a naming convention standard for every sampling location. Every oyster transect sampling location is identified by its location, which we abbreviate (e.g, Lone Cabbage= LC, Horseshoe Beach = HB), and then a number </w:t>
      </w:r>
      <w:r w:rsidRPr="00C109C3">
        <w:rPr>
          <w:rFonts w:ascii="Times New Roman" w:hAnsi="Times New Roman" w:cs="Times New Roman"/>
          <w:color w:val="000000" w:themeColor="text1"/>
        </w:rPr>
        <w:lastRenderedPageBreak/>
        <w:t>added to the end to identify the location as separate from other sampling locations. Each sampling location is then recorded in a master sampling list to ensure that we can go back to the same location and to also reference the same location in the exact way throughout multiple sampling events. Even though the oyster transect sampling locations are randomized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YYYYMMDD_sitelocation_sensortype.fil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2"/>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7777777"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are downloaded from autonomous sensors approximately every two weeks. maintenance of these sensors and their protective housing are completed to ensure continuous stream of data by reducing data errors due to biofouling or equipment loss. These “living data” have the highest frequency of occurrence (most number of observations) and require strict data management protocols (Box 3) 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are recorded in the field on datasheets and then entered into a computer by people </w:t>
      </w:r>
      <w:r w:rsidRPr="00C109C3">
        <w:rPr>
          <w:rFonts w:ascii="Times New Roman" w:hAnsi="Times New Roman" w:cs="Times New Roman"/>
          <w:color w:val="000000" w:themeColor="text1"/>
        </w:rPr>
        <w:lastRenderedPageBreak/>
        <w:t>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be reconciled by the research coordinator. This double data entry system was created to reduce the chance of data entry errors and human introduced errors (Box 4 3A).</w:t>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are recorded once during the water quality service trip for each site location.  These observations are the least intensive data type as their frequency is low, and they are manually entered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are collected and the collection method (with a machine or by hand), each data stream must be managed differently. Addressing the variety of concerns which have been discovered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9"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w:t>
      </w:r>
      <w:r w:rsidRPr="00C109C3">
        <w:rPr>
          <w:rFonts w:ascii="Times New Roman" w:hAnsi="Times New Roman" w:cs="Times New Roman"/>
          <w:noProof/>
        </w:rPr>
        <w:lastRenderedPageBreak/>
        <w:t>have developed for water quality management (Box 3) addresses goals and special 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63F52C8A"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Extensive details on the MySQL import process are provided in the project management library (</w:t>
      </w:r>
      <w:r w:rsidR="00083BDC" w:rsidRPr="00083BDC">
        <w:rPr>
          <w:rFonts w:ascii="Times New Roman" w:hAnsi="Times New Roman" w:cs="Times New Roman"/>
        </w:rPr>
        <w:t>https://doi.org/10.5281/zenodo.4319191</w:t>
      </w:r>
      <w:r w:rsidRPr="00C109C3">
        <w:rPr>
          <w:rFonts w:ascii="Times New Roman" w:hAnsi="Times New Roman" w:cs="Times New Roman"/>
        </w:rPr>
        <w:t>).  An overview is provided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1. Datasheets are standardized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are downloaded in the field to a field laptop while simultaneously notes are made on paper datasheets related to field weather conditions and equipment status.  Water quality observations using the YSI device are also taken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are then uploaded into a secure University of Florida internal server and a trigger starts the Python import process into the MySQL relational database, which permanently stores raw files as an archive. The YSI measurements are manually entered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4675A89B"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3.C. Processed data, edited scripts, and documents are then stored and updat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7801D3B9"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e.g, specified MySQL columns) and in our project the tables are related through sensor serial number and site location (Figure 5). We use R scripts to pull these unedited observations and process additional QA/QC procedures. These processed observations and their accompanying scripts are then updated using version control in the project GitHub master data repository </w:t>
      </w:r>
      <w:r w:rsidRPr="00C109C3">
        <w:rPr>
          <w:rFonts w:ascii="Times New Roman" w:hAnsi="Times New Roman" w:cs="Times New Roman"/>
        </w:rPr>
        <w:lastRenderedPageBreak/>
        <w:t>(https://github.com/LCRoysterproject). This repository includes an up to date master 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w:t>
      </w:r>
      <w:r w:rsidR="00F22FB2" w:rsidRPr="00F22FB2">
        <w:rPr>
          <w:rFonts w:ascii="Times New Roman" w:hAnsi="Times New Roman" w:cs="Times New Roman"/>
        </w:rPr>
        <w:t>https://doi.org/10.5281/zenodo.4319177</w:t>
      </w:r>
      <w:r w:rsidRPr="00C109C3">
        <w:rPr>
          <w:rFonts w:ascii="Times New Roman" w:hAnsi="Times New Roman" w:cs="Times New Roman"/>
        </w:rPr>
        <w:t xml:space="preserve">). Every pull request requires a thorough message describing each change, in the event an update to the master branch has to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Content>
          <w:r w:rsidRPr="00C109C3">
            <w:rPr>
              <w:rFonts w:ascii="Times New Roman" w:hAnsi="Times New Roman" w:cs="Times New Roman"/>
              <w:color w:val="000000"/>
            </w:rPr>
            <w:t>(Perez-Riverol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6BFB1209"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are connected by a sensor’s location (lcroyster_location) and serial number (lcroyster_sensor). More information on the description of the tables and the data they archive can be found here </w:t>
      </w:r>
      <w:r w:rsidR="00083BDC">
        <w:rPr>
          <w:rFonts w:ascii="Times New Roman" w:hAnsi="Times New Roman" w:cs="Times New Roman"/>
        </w:rPr>
        <w:t>(</w:t>
      </w:r>
      <w:r w:rsidR="00083BDC" w:rsidRPr="00083BDC">
        <w:rPr>
          <w:rFonts w:ascii="Times New Roman" w:hAnsi="Times New Roman" w:cs="Times New Roman"/>
        </w:rPr>
        <w:t>https://doi.org/10.5281/zenodo.4319191</w:t>
      </w:r>
      <w:r w:rsidRPr="00C109C3">
        <w:rPr>
          <w:rFonts w:ascii="Times New Roman" w:hAnsi="Times New Roman" w:cs="Times New Roman"/>
        </w:rPr>
        <w:t>).</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are imported into our MySQL relational database through custom Python scripting. The Python import process provides QA/QC procedures such as flagging duplicate water quality observations. If observations are flagged through the Python import process a review takes place to find out why the observations are labeled as a duplicate.  All unique observations are imported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are not automated,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0BDDCED8"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r w:rsidR="00D64032" w:rsidRPr="00D64032">
        <w:rPr>
          <w:rFonts w:ascii="Times New Roman" w:hAnsi="Times New Roman" w:cs="Times New Roman"/>
        </w:rPr>
        <w:t>https://doi.org/10.5281/zenodo.4319175</w:t>
      </w:r>
      <w:r w:rsidRPr="00C109C3">
        <w:rPr>
          <w:rFonts w:ascii="Times New Roman" w:hAnsi="Times New Roman" w:cs="Times New Roman"/>
        </w:rPr>
        <w:t xml:space="preserve">). Several of these entry processes are similar to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are standardized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are recorded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B. Standard R scripts are used to estimate oyster densities (e.g., population abundances) and power analyses are done using these data as they are entered to inform field sampling efforts within the field season.</w:t>
      </w:r>
    </w:p>
    <w:p w14:paraId="484C15FA" w14:textId="704C3B81"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3.C. Processed data, scripts, and documents are then stored unto GitHub.  Standardized GitHub workflows are used during collaborative projects to ensure proper version control utility (</w:t>
      </w:r>
      <w:r w:rsidR="00D64032" w:rsidRPr="00D64032">
        <w:rPr>
          <w:rFonts w:ascii="Times New Roman" w:hAnsi="Times New Roman" w:cs="Times New Roman"/>
        </w:rPr>
        <w:t>https://doi.org/10.5281/zenodo.4319177</w:t>
      </w:r>
      <w:r w:rsidRPr="00C109C3">
        <w:rPr>
          <w:rFonts w:ascii="Times New Roman" w:hAnsi="Times New Roman" w:cs="Times New Roman"/>
        </w:rPr>
        <w:t xml:space="preserve">).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ere designed to (1) clearly detail format of information to be recorded, (2) minimize errors, (3) allow for easy transcription from field observation, to paper, to entry into the computer. As the oyster counts and measurements from the field transects are entered into the data entry form built in Microsoft Excel.  Within Excel, data validation checks are automatically applied.  These data validation checks provide initial assessments that every new manually entered observation is restricted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r w:rsidRPr="00C109C3">
        <w:rPr>
          <w:rFonts w:ascii="Times New Roman" w:hAnsi="Times New Roman" w:cs="Times New Roman"/>
        </w:rPr>
        <w:lastRenderedPageBreak/>
        <w:t xml:space="preserve">incorrectly, but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Content>
          <w:r w:rsidRPr="00C109C3">
            <w:rPr>
              <w:rFonts w:ascii="Times New Roman" w:hAnsi="Times New Roman" w:cs="Times New Roman"/>
            </w:rPr>
            <w:t>(Barchard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are ultimately stored in our master data repository on GitHub and team members are required to follow the same workflow as defined for water quality data to upload this info to GitHub (Box 4 3.C). The workflow ensures that every new type of oyster data updated are reviewed prior to merging with the protected `master` branch. It is also important to note that oyster measurements are not stored in MySQL since our MySQL relational database was created specifically for water quality observations. Oyster data are also stored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are collected, then these standard computer scripts can be run to inform ongoing research efforts.  As an example, we routinely use a type of power analyses to guide field sampling efforts during winter oyster sampling.  Prior to the field sampling season, data from previous years are used 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Content>
          <w:r w:rsidRPr="00C109C3">
            <w:rPr>
              <w:rFonts w:ascii="Times New Roman" w:hAnsi="Times New Roman" w:cs="Times New Roman"/>
              <w:color w:val="000000"/>
            </w:rPr>
            <w:t>(Archmiller et al., 2020)</w:t>
          </w:r>
        </w:sdtContent>
      </w:sdt>
      <w:r w:rsidRPr="00C109C3">
        <w:rPr>
          <w:rFonts w:ascii="Times New Roman" w:hAnsi="Times New Roman" w:cs="Times New Roman"/>
        </w:rPr>
        <w:t xml:space="preserve"> .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3" w:name="references"/>
      <w:bookmarkEnd w:id="3"/>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3"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4"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5"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16"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time, and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17"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6768DFF2"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Ecology is transitioning from an anecdotal science into a data 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a file naming convention</w:t>
      </w:r>
      <w:r w:rsidR="00684530">
        <w:rPr>
          <w:rFonts w:ascii="Times New Roman" w:hAnsi="Times New Roman" w:cs="Times New Roman"/>
        </w:rPr>
        <w:t>s</w:t>
      </w:r>
      <w:r w:rsidRPr="00C109C3">
        <w:rPr>
          <w:rFonts w:ascii="Times New Roman" w:hAnsi="Times New Roman" w:cs="Times New Roman"/>
        </w:rPr>
        <w:t xml:space="preserve"> which encompasses any file that could be in a repository. This repository structure takes into account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14CB8017" w:rsidR="007F5B4C" w:rsidRPr="000D6549"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are rarely trained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 </w:t>
      </w:r>
      <w:r w:rsidRPr="00C109C3">
        <w:rPr>
          <w:rFonts w:ascii="Times New Roman" w:hAnsi="Times New Roman" w:cs="Times New Roman"/>
        </w:rPr>
        <w:t xml:space="preserve">Ecologists are also </w:t>
      </w:r>
      <w:r w:rsidR="00687C1C">
        <w:rPr>
          <w:rFonts w:ascii="Times New Roman" w:hAnsi="Times New Roman" w:cs="Times New Roman"/>
        </w:rPr>
        <w:t>increasingly encouraged</w:t>
      </w:r>
      <w:r w:rsidRPr="00C109C3">
        <w:rPr>
          <w:rFonts w:ascii="Times New Roman" w:hAnsi="Times New Roman" w:cs="Times New Roman"/>
        </w:rPr>
        <w:t xml:space="preserve"> to write code as part of their field, lab, and modeling research (Mislan et al., 2016).  The necessity to write efficient code, store the code, and </w:t>
      </w:r>
      <w:r w:rsidR="00687C1C" w:rsidRPr="00C109C3">
        <w:rPr>
          <w:rFonts w:ascii="Times New Roman" w:hAnsi="Times New Roman" w:cs="Times New Roman"/>
        </w:rPr>
        <w:t>improve</w:t>
      </w:r>
      <w:r w:rsidRPr="00C109C3">
        <w:rPr>
          <w:rFonts w:ascii="Times New Roman" w:hAnsi="Times New Roman" w:cs="Times New Roman"/>
        </w:rPr>
        <w:t xml:space="preserv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Content>
          <w:r w:rsidRPr="00C109C3">
            <w:rPr>
              <w:rFonts w:ascii="Times New Roman" w:hAnsi="Times New Roman" w:cs="Times New Roman"/>
              <w:color w:val="000000"/>
            </w:rPr>
            <w:t>(Alarid-Escudero et al., 2019)</w:t>
          </w:r>
        </w:sdtContent>
      </w:sdt>
      <w:r w:rsidRPr="00C109C3">
        <w:rPr>
          <w:rFonts w:ascii="Times New Roman" w:hAnsi="Times New Roman" w:cs="Times New Roman"/>
        </w:rPr>
        <w:t xml:space="preserve">. </w:t>
      </w:r>
      <w:r w:rsidR="00687C1C">
        <w:rPr>
          <w:rFonts w:ascii="Times New Roman" w:hAnsi="Times New Roman" w:cs="Times New Roman"/>
        </w:rPr>
        <w:t>The use of GitHub to store and to manage code/text updates can facilitate ways for researchers to archive, share and collaborate (</w:t>
      </w:r>
      <w:sdt>
        <w:sdtPr>
          <w:rPr>
            <w:rFonts w:ascii="Times New Roman" w:hAnsi="Times New Roman" w:cs="Times New Roman"/>
          </w:rPr>
          <w:tag w:val="MENDELEY_CITATION_880a4292-2fc7-4525-9afe-3a8d178be3c7"/>
          <w:id w:val="-1033806470"/>
          <w:placeholder>
            <w:docPart w:val="DefaultPlaceholder_-1854013440"/>
          </w:placeholder>
        </w:sdtPr>
        <w:sdtContent>
          <w:r w:rsidR="000D6549" w:rsidRPr="000D6549">
            <w:rPr>
              <w:rFonts w:ascii="Times New Roman" w:hAnsi="Times New Roman" w:cs="Times New Roman"/>
            </w:rPr>
            <w:t>Gilroy &amp; Kaplan, 2019)</w:t>
          </w:r>
          <w:r w:rsidR="000D6549">
            <w:rPr>
              <w:rFonts w:ascii="Times New Roman" w:hAnsi="Times New Roman" w:cs="Times New Roman"/>
            </w:rPr>
            <w:t>.</w:t>
          </w:r>
        </w:sdtContent>
      </w:sdt>
    </w:p>
    <w:p w14:paraId="43DCFED8" w14:textId="3C36DCDB"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w:t>
      </w:r>
      <w:r w:rsidR="00684530">
        <w:rPr>
          <w:rFonts w:ascii="Times New Roman" w:hAnsi="Times New Roman" w:cs="Times New Roman"/>
          <w:color w:val="000000" w:themeColor="text1"/>
        </w:rPr>
        <w:t xml:space="preserve">oyster </w:t>
      </w:r>
      <w:r w:rsidRPr="00C109C3">
        <w:rPr>
          <w:rFonts w:ascii="Times New Roman" w:hAnsi="Times New Roman" w:cs="Times New Roman"/>
          <w:color w:val="000000" w:themeColor="text1"/>
        </w:rPr>
        <w:t>project is a large ecological effort to restore an oyster reef to historic elevation levels so that it may endure sea level rise and river discharge. Our project generates data from multiple sources including observations of oyster populations and measurements by field biologists and continuous autonomous water quality data via sensors. These data are updated at different frequencies and require specific attention to be processed</w:t>
      </w:r>
      <w:r w:rsidR="00684530">
        <w:rPr>
          <w:rFonts w:ascii="Times New Roman" w:hAnsi="Times New Roman" w:cs="Times New Roman"/>
          <w:color w:val="000000" w:themeColor="text1"/>
        </w:rPr>
        <w:t xml:space="preserve">. </w:t>
      </w:r>
      <w:r w:rsidRPr="00C109C3">
        <w:rPr>
          <w:rFonts w:ascii="Times New Roman" w:hAnsi="Times New Roman" w:cs="Times New Roman"/>
          <w:color w:val="000000" w:themeColor="text1"/>
        </w:rPr>
        <w:t xml:space="preserve">However, once </w:t>
      </w:r>
      <w:r w:rsidRPr="00C109C3">
        <w:rPr>
          <w:rFonts w:ascii="Times New Roman" w:hAnsi="Times New Roman" w:cs="Times New Roman"/>
          <w:color w:val="000000" w:themeColor="text1"/>
        </w:rPr>
        <w:lastRenderedPageBreak/>
        <w:t xml:space="preserve">they are processed there is a need to store these data so that they mad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Box. 1 Terminology</w:t>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18"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163F98EF"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r w:rsidR="00E31753">
        <w:rPr>
          <w:rFonts w:ascii="Times New Roman" w:hAnsi="Times New Roman" w:cs="Times New Roman"/>
        </w:rPr>
        <w:t>collected and updated frequently to continuously analyzed</w:t>
      </w:r>
      <w:r w:rsidRPr="00C109C3">
        <w:rPr>
          <w:rFonts w:ascii="Times New Roman" w:hAnsi="Times New Roman" w:cs="Times New Roman"/>
        </w:rPr>
        <w:t xml:space="preserve">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Content>
          <w:r w:rsidRPr="00C109C3">
            <w:rPr>
              <w:rFonts w:ascii="Times New Roman" w:hAnsi="Times New Roman" w:cs="Times New Roman"/>
              <w:color w:val="000000"/>
            </w:rPr>
            <w:t>(Blischak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roject repository- term used to identify one type of analysis that is conducted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pull request- a process in GitHub to submit changes and a message containing a description of the change, in order to track the version of the change, an additionally an admin can review and accept the changes</w:t>
      </w:r>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19"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is not easily found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Content>
          <w:r w:rsidRPr="00C109C3">
            <w:rPr>
              <w:rFonts w:ascii="Times New Roman" w:hAnsi="Times New Roman" w:cs="Times New Roman"/>
              <w:color w:val="000000"/>
            </w:rPr>
            <w:t>(Heidorn,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commit message- a written text of why a pull request is being submitted</w:t>
      </w:r>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280F440E"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Content>
          <w:r w:rsidRPr="00C109C3">
            <w:rPr>
              <w:rFonts w:ascii="Times New Roman" w:hAnsi="Times New Roman" w:cs="Times New Roman"/>
              <w:color w:val="000000"/>
            </w:rPr>
            <w:t>(Blischak et al., 2016)</w:t>
          </w:r>
        </w:sdtContent>
      </w:sdt>
      <w:r w:rsidRPr="00C109C3">
        <w:rPr>
          <w:rFonts w:ascii="Times New Roman" w:hAnsi="Times New Roman" w:cs="Times New Roman"/>
        </w:rPr>
        <w:t xml:space="preserve"> . To keep track of these changes version control systems </w:t>
      </w:r>
      <w:r w:rsidR="00236151">
        <w:rPr>
          <w:rFonts w:ascii="Times New Roman" w:hAnsi="Times New Roman" w:cs="Times New Roman"/>
        </w:rPr>
        <w:t>may be</w:t>
      </w:r>
      <w:r w:rsidRPr="00C109C3">
        <w:rPr>
          <w:rFonts w:ascii="Times New Roman" w:hAnsi="Times New Roman" w:cs="Times New Roman"/>
        </w:rPr>
        <w:t xml:space="preserve"> implemented. Version control helps the user track changes by requiring the user to write comments for each change. The version control software will then create a unique version identifier for each iteration and allow the user to revert back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new comments from the code/text they have shared, they are able to see what has been changed in relation to the original document. The user will then be able to implement those changes through a version control system. </w:t>
      </w:r>
    </w:p>
    <w:p w14:paraId="1B1511CA" w14:textId="68A4E70B"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a common practice. </w:t>
      </w:r>
      <w:r w:rsidR="00077EEB">
        <w:rPr>
          <w:rFonts w:ascii="Times New Roman" w:hAnsi="Times New Roman" w:cs="Times New Roman"/>
        </w:rPr>
        <w:t>Previously, c</w:t>
      </w:r>
      <w:r w:rsidRPr="00C109C3">
        <w:rPr>
          <w:rFonts w:ascii="Times New Roman" w:hAnsi="Times New Roman" w:cs="Times New Roman"/>
        </w:rPr>
        <w:t>ode writing collaboration</w:t>
      </w:r>
      <w:r w:rsidR="00077EEB">
        <w:rPr>
          <w:rFonts w:ascii="Times New Roman" w:hAnsi="Times New Roman" w:cs="Times New Roman"/>
        </w:rPr>
        <w:t>s</w:t>
      </w:r>
      <w:r w:rsidRPr="00C109C3">
        <w:rPr>
          <w:rFonts w:ascii="Times New Roman" w:hAnsi="Times New Roman" w:cs="Times New Roman"/>
        </w:rPr>
        <w:t xml:space="preserve"> in our project ultimately ended in several files of the same script but each file was a slight iteration of each other (e.g, rscript_1.R, rscript_2.R) . It became confusing which script was the most up to date, and which script should be used for which analysis. Using version control stores each iteration of </w:t>
      </w:r>
      <w:r w:rsidR="00077EEB">
        <w:rPr>
          <w:rFonts w:ascii="Times New Roman" w:hAnsi="Times New Roman" w:cs="Times New Roman"/>
        </w:rPr>
        <w:t>each</w:t>
      </w:r>
      <w:r w:rsidRPr="00C109C3">
        <w:rPr>
          <w:rFonts w:ascii="Times New Roman" w:hAnsi="Times New Roman" w:cs="Times New Roman"/>
        </w:rPr>
        <w:t xml:space="preserve"> file,</w:t>
      </w:r>
      <w:r w:rsidR="00077EEB">
        <w:rPr>
          <w:rFonts w:ascii="Times New Roman" w:hAnsi="Times New Roman" w:cs="Times New Roman"/>
        </w:rPr>
        <w:t xml:space="preserve"> while only keeping the most up to date version of that </w:t>
      </w:r>
      <w:r w:rsidR="00077EEB">
        <w:rPr>
          <w:rFonts w:ascii="Times New Roman" w:hAnsi="Times New Roman" w:cs="Times New Roman"/>
        </w:rPr>
        <w:lastRenderedPageBreak/>
        <w:t xml:space="preserve">file and freeing up the repository of </w:t>
      </w:r>
      <w:r w:rsidRPr="00C109C3">
        <w:rPr>
          <w:rFonts w:ascii="Times New Roman" w:hAnsi="Times New Roman" w:cs="Times New Roman"/>
        </w:rPr>
        <w:t xml:space="preserve">duplicate files. We utilize GitHub to keep a record of which files have been changed, who has changed them, and why they were changed. Using a version control software has saved us timed in trying to determine when and why certain script changes were implemented.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43002F7A"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w:t>
      </w:r>
      <w:r w:rsidR="00077EEB">
        <w:rPr>
          <w:rFonts w:ascii="Times New Roman" w:hAnsi="Times New Roman" w:cs="Times New Roman"/>
        </w:rPr>
        <w:t>collect</w:t>
      </w:r>
      <w:r w:rsidR="007F5B4C" w:rsidRPr="00C109C3">
        <w:rPr>
          <w:rFonts w:ascii="Times New Roman" w:hAnsi="Times New Roman" w:cs="Times New Roman"/>
        </w:rPr>
        <w:t xml:space="preserv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ere used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particular repository structure. </w:t>
      </w:r>
    </w:p>
    <w:p w14:paraId="04D8B2C5" w14:textId="05F3128C" w:rsidR="006658FF"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Figure 1- Visualization of our main project repository structure and various projects in the same repository</w:t>
      </w:r>
      <w:r w:rsidR="00077EEB">
        <w:rPr>
          <w:rFonts w:ascii="Times New Roman" w:hAnsi="Times New Roman" w:cs="Times New Roman"/>
        </w:rPr>
        <w:t>. The box of the visual encompasses all of the projects, code, and text belonging to a single data collection type. Multiple projects were located in the single repository usually discernable by separated folders. Confusion arose when projects used scripts and data from other projects without proper documentation.</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t>Creating a new GitHub repository structure and workflow</w:t>
      </w:r>
    </w:p>
    <w:p w14:paraId="7F8D5658" w14:textId="23469BBD"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w:t>
      </w:r>
      <w:r w:rsidR="00077EEB">
        <w:rPr>
          <w:rFonts w:ascii="Times New Roman" w:hAnsi="Times New Roman" w:cs="Times New Roman"/>
        </w:rPr>
        <w:t>team members</w:t>
      </w:r>
      <w:r w:rsidRPr="00C109C3">
        <w:rPr>
          <w:rFonts w:ascii="Times New Roman" w:hAnsi="Times New Roman" w:cs="Times New Roman"/>
        </w:rPr>
        <w:t xml:space="preserve">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README.md’s are essential in maintaining transparency of what each script does and what their outputs are. Our project team members are required to make updates to README.md’s as they create new files for scripts and text, ensuring clarity and transparency in the repository. </w:t>
      </w:r>
    </w:p>
    <w:p w14:paraId="6C3662B4" w14:textId="4BA1C7CF"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w:t>
      </w:r>
      <w:r w:rsidR="00077EEB">
        <w:rPr>
          <w:rFonts w:ascii="Times New Roman" w:hAnsi="Times New Roman" w:cs="Times New Roman"/>
        </w:rPr>
        <w:t>them</w:t>
      </w:r>
      <w:r w:rsidRPr="00C109C3">
        <w:rPr>
          <w:rFonts w:ascii="Times New Roman" w:hAnsi="Times New Roman" w:cs="Times New Roman"/>
        </w:rPr>
        <w:t>. These repositories are self-sustaining in the sense that they are independent from one another, and their scripts are not influenced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are processed and then stored in a master data repository. This data repository may contain relevant data which could be used among different project repositories (Figure 2). This master data repository also contains commonly used scripts and text</w:t>
      </w:r>
      <w:r w:rsidR="00077EEB">
        <w:rPr>
          <w:rFonts w:ascii="Times New Roman" w:hAnsi="Times New Roman" w:cs="Times New Roman"/>
        </w:rPr>
        <w:t xml:space="preserve"> (e.g., water quality MySQL extraction code, sampling power analysis)</w:t>
      </w:r>
      <w:r w:rsidRPr="00C109C3">
        <w:rPr>
          <w:rFonts w:ascii="Times New Roman" w:hAnsi="Times New Roman" w:cs="Times New Roman"/>
        </w:rPr>
        <w:t xml:space="preserve">. Every LCR team member has access to this master data repository. In the event in which a team member needs to update the data for their analysis, they are able to do so without limitations or approval. These data are also protected from being wrongfully edited or deleted by GitHub branch permissions. Only </w:t>
      </w:r>
      <w:r w:rsidRPr="00C109C3">
        <w:rPr>
          <w:rFonts w:ascii="Times New Roman" w:hAnsi="Times New Roman" w:cs="Times New Roman"/>
        </w:rPr>
        <w:lastRenderedPageBreak/>
        <w:t xml:space="preserve">LCR project admins are allowed to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Content>
          <w:r w:rsidRPr="00C109C3">
            <w:rPr>
              <w:rFonts w:ascii="Times New Roman" w:hAnsi="Times New Roman" w:cs="Times New Roman"/>
              <w:color w:val="000000"/>
            </w:rPr>
            <w:t xml:space="preserve">(Perez-Riverol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are able to edit and modify their own branches however they please, but they are not able to update or modify the `master` branch unless approved by a project admin via a pull request (Box 1). </w:t>
      </w:r>
      <w:r w:rsidRPr="00C109C3">
        <w:rPr>
          <w:rFonts w:ascii="Times New Roman" w:hAnsi="Times New Roman" w:cs="Times New Roman"/>
        </w:rPr>
        <w:lastRenderedPageBreak/>
        <w:t>Project admins are expected to review a pull request rigorously and work with the collaborator if there are any discrepancies in the pull request. Using a system that checks the work of collaborators has helped us reduce errors in code, text, and data and can be implemented across many ecological efforts.</w:t>
      </w:r>
    </w:p>
    <w:p w14:paraId="4C46AFE2" w14:textId="03E3B2C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r w:rsidR="00703CEA" w:rsidRPr="00C109C3">
        <w:rPr>
          <w:rFonts w:ascii="Times New Roman" w:hAnsi="Times New Roman" w:cs="Times New Roman"/>
        </w:rPr>
        <w:t>administrators</w:t>
      </w:r>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w:t>
      </w:r>
      <w:r w:rsidR="00703CEA">
        <w:rPr>
          <w:rFonts w:ascii="Times New Roman" w:hAnsi="Times New Roman" w:cs="Times New Roman"/>
        </w:rPr>
        <w:t xml:space="preserve">. </w:t>
      </w:r>
      <w:r w:rsidRPr="00C109C3">
        <w:rPr>
          <w:rFonts w:ascii="Times New Roman" w:hAnsi="Times New Roman" w:cs="Times New Roman"/>
        </w:rPr>
        <w:t xml:space="preserve">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514E3EFA"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2"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xml:space="preserve">).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 (A why they are creating a new file; and (B what does this file ultimately intend to do.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projectsummary</w:t>
            </w:r>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r w:rsidRPr="00C109C3">
              <w:rPr>
                <w:rFonts w:ascii="Times New Roman" w:hAnsi="Times New Roman" w:cs="Times New Roman"/>
                <w:color w:val="24292E"/>
                <w:sz w:val="16"/>
                <w:szCs w:val="16"/>
                <w:shd w:val="clear" w:color="auto" w:fill="FFFFFF"/>
              </w:rPr>
              <w:t>bird_bb_monitoring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camelcase) nor all caps, all names with separate words need to include a underscore ( _ ) and no spaces, no dates in the names unless it helps with the descriptions of the conten script file names should be descriptive and concise. Scripts that have a single output should be named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quantile.R</w:t>
            </w:r>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study_location_type_summary.filetype</w:t>
            </w:r>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ter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udy_location_summary.filetype</w:t>
            </w:r>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camelcase) nor all caps, all names with separate words need to include a underscore ( _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are easily seen and located in GitHub, and allow for collaborators to understand any change submitted to the repository. Transparent repositories are unlikely to be “scooped”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Content>
          <w:r w:rsidRPr="00C109C3">
            <w:rPr>
              <w:rFonts w:ascii="Times New Roman" w:hAnsi="Times New Roman" w:cs="Times New Roman"/>
            </w:rPr>
            <w:t>(Prlić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is required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3"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is accidently deleted,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be </w:t>
      </w:r>
      <w:r w:rsidRPr="00C109C3">
        <w:rPr>
          <w:rFonts w:ascii="Times New Roman" w:hAnsi="Times New Roman" w:cs="Times New Roman"/>
        </w:rPr>
        <w:lastRenderedPageBreak/>
        <w:t xml:space="preserve">maintained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41CB791C"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The approach we have described in this paper is meant to be a guideline for ecological efforts who desire to make their project organized through concise workflows, standardized naming conventions, and well documented README.md’s.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w:t>
      </w:r>
      <w:r w:rsidR="00CF0A13">
        <w:rPr>
          <w:rFonts w:ascii="Times New Roman" w:hAnsi="Times New Roman" w:cs="Times New Roman"/>
        </w:rPr>
        <w:t xml:space="preserve"> and</w:t>
      </w:r>
      <w:r w:rsidRPr="00C109C3">
        <w:rPr>
          <w:rFonts w:ascii="Times New Roman" w:hAnsi="Times New Roman" w:cs="Times New Roman"/>
        </w:rPr>
        <w:t xml:space="preserve"> through README.md’s, may </w:t>
      </w:r>
      <w:r w:rsidR="00F27D0F">
        <w:rPr>
          <w:rFonts w:ascii="Times New Roman" w:hAnsi="Times New Roman" w:cs="Times New Roman"/>
        </w:rPr>
        <w:t xml:space="preserve">also </w:t>
      </w:r>
      <w:r w:rsidRPr="00C109C3">
        <w:rPr>
          <w:rFonts w:ascii="Times New Roman" w:hAnsi="Times New Roman" w:cs="Times New Roman"/>
        </w:rPr>
        <w:t xml:space="preserve">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w:t>
      </w:r>
      <w:r w:rsidR="00CF0A13">
        <w:rPr>
          <w:rFonts w:ascii="Times New Roman" w:hAnsi="Times New Roman" w:cs="Times New Roman"/>
        </w:rPr>
        <w:t xml:space="preserve">and interpret </w:t>
      </w:r>
      <w:r w:rsidRPr="00C109C3">
        <w:rPr>
          <w:rFonts w:ascii="Times New Roman" w:hAnsi="Times New Roman" w:cs="Times New Roman"/>
        </w:rPr>
        <w:t xml:space="preserve">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Climate change perpetuation and sea level rise have led to Gulf of Mexico shoreline dynamics concerns. Shoreline dynamics in areas of coastal development have been intensely studied,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ere collected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 The DSAS analysis is a transect- based approach and is used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Content>
          <w:r w:rsidRPr="00C109C3">
            <w:rPr>
              <w:rFonts w:ascii="Times New Roman" w:hAnsi="Times New Roman" w:cs="Times New Roman"/>
              <w:color w:val="000000"/>
            </w:rPr>
            <w:t>(Desantis et al., 2007)</w:t>
          </w:r>
        </w:sdtContent>
      </w:sdt>
      <w:r w:rsidRPr="00C109C3">
        <w:rPr>
          <w:rFonts w:ascii="Times New Roman" w:hAnsi="Times New Roman" w:cs="Times New Roman"/>
        </w:rPr>
        <w:t xml:space="preserve">. It was observed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been noted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00994F7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Content>
          <w:r w:rsidRPr="00C109C3">
            <w:rPr>
              <w:rFonts w:ascii="Times New Roman" w:eastAsia="Times New Roman" w:hAnsi="Times New Roman" w:cs="Times New Roman"/>
            </w:rPr>
            <w:t>(Cazenave &amp; Cozannet, 2014)</w:t>
          </w:r>
        </w:sdtContent>
      </w:sdt>
      <w:r w:rsidRPr="00C109C3">
        <w:rPr>
          <w:rFonts w:ascii="Times New Roman" w:eastAsia="Times New Roman" w:hAnsi="Times New Roman" w:cs="Times New Roman"/>
        </w:rPr>
        <w:t>.</w:t>
      </w:r>
      <w:r w:rsidR="003D3397">
        <w:rPr>
          <w:rFonts w:ascii="Times New Roman" w:eastAsia="Times New Roman" w:hAnsi="Times New Roman" w:cs="Times New Roman"/>
        </w:rPr>
        <w:t xml:space="preserve"> </w:t>
      </w:r>
      <w:r w:rsidRPr="00C109C3">
        <w:rPr>
          <w:rFonts w:ascii="Times New Roman" w:hAnsi="Times New Roman" w:cs="Times New Roman"/>
        </w:rPr>
        <w:t xml:space="preserve">Sea-level rise is considered to b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w:t>
      </w:r>
      <w:r w:rsidR="003D3397">
        <w:rPr>
          <w:rFonts w:ascii="Times New Roman" w:hAnsi="Times New Roman" w:cs="Times New Roman"/>
        </w:rPr>
        <w:t>inshore</w:t>
      </w:r>
      <w:r w:rsidRPr="00C109C3">
        <w:rPr>
          <w:rFonts w:ascii="Times New Roman" w:hAnsi="Times New Roman" w:cs="Times New Roman"/>
        </w:rPr>
        <w:t xml:space="preserve"> to offshore.</w:t>
      </w:r>
      <w:r w:rsidR="003D3397">
        <w:rPr>
          <w:rFonts w:ascii="Times New Roman" w:hAnsi="Times New Roman" w:cs="Times New Roman"/>
        </w:rPr>
        <w:t xml:space="preserve"> </w:t>
      </w:r>
      <w:r w:rsidRPr="00C109C3">
        <w:rPr>
          <w:rFonts w:ascii="Times New Roman" w:hAnsi="Times New Roman" w:cs="Times New Roman"/>
        </w:rPr>
        <w:t>Storm events temporarily increase the local sea-level of the sandy beach, and ultimately storm waves are able to reach higher elevations on the beach</w:t>
      </w:r>
      <w:r w:rsidR="00DF6C75">
        <w:rPr>
          <w:rFonts w:ascii="Times New Roman" w:hAnsi="Times New Roman" w:cs="Times New Roman"/>
        </w:rPr>
        <w:t>, causing erosion</w:t>
      </w:r>
      <w:r w:rsidRPr="00C109C3">
        <w:rPr>
          <w:rFonts w:ascii="Times New Roman" w:hAnsi="Times New Roman" w:cs="Times New Roman"/>
        </w:rPr>
        <w:t xml:space="preserve">. After a storm event much of the sand returns back to the beach by swell waves during normal sea water levels. 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10D54CA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Sandy shorelines are characterized by active environments and unstable substrata, which consists of sand, mixed sand, quartz, and/or silica. The unstable nature of sandy shores make a harsh ecosystem for biota and may incorporate a significant range of physical environment conditions and ecosystem functioning. These shorelines accumulate sediment accretion by wave deposited particles. Particles originate from inland erosion and may</w:t>
      </w:r>
      <w:r w:rsidR="00DF6C75">
        <w:rPr>
          <w:rFonts w:ascii="Times New Roman" w:hAnsi="Times New Roman" w:cs="Times New Roman"/>
        </w:rPr>
        <w:t xml:space="preserve"> </w:t>
      </w:r>
      <w:r w:rsidRPr="00C109C3">
        <w:rPr>
          <w:rFonts w:ascii="Times New Roman" w:hAnsi="Times New Roman" w:cs="Times New Roman"/>
        </w:rPr>
        <w:t xml:space="preserve">be transported </w:t>
      </w:r>
      <w:r w:rsidR="00DF6C75">
        <w:rPr>
          <w:rFonts w:ascii="Times New Roman" w:hAnsi="Times New Roman" w:cs="Times New Roman"/>
        </w:rPr>
        <w:t>along</w:t>
      </w:r>
      <w:r w:rsidRPr="00C109C3">
        <w:rPr>
          <w:rFonts w:ascii="Times New Roman" w:hAnsi="Times New Roman" w:cs="Times New Roman"/>
        </w:rPr>
        <w:t xml:space="preserve"> rivers </w:t>
      </w:r>
      <w:sdt>
        <w:sdtPr>
          <w:rPr>
            <w:rFonts w:ascii="Times New Roman" w:hAnsi="Times New Roman" w:cs="Times New Roman"/>
          </w:rPr>
          <w:tag w:val="MENDELEY_CITATION_7a80771b-92ff-49ee-8b99-c47d44013391"/>
          <w:id w:val="91165711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be added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240E53E0"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The Suwannee River is the second largest river in Florida spanning 396 kilometers long and is considered to be a significant point source of sedimentation, approximately 11 kilometers north</w:t>
      </w:r>
      <w:r w:rsidR="00DF6C75">
        <w:rPr>
          <w:rFonts w:ascii="Times New Roman" w:hAnsi="Times New Roman" w:cs="Times New Roman"/>
        </w:rPr>
        <w:t xml:space="preserve"> of our study area</w:t>
      </w:r>
      <w:r w:rsidRPr="00C109C3">
        <w:rPr>
          <w:rFonts w:ascii="Times New Roman" w:hAnsi="Times New Roman" w:cs="Times New Roman"/>
        </w:rPr>
        <w:t xml:space="preserve">.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Content>
          <w:r w:rsidRPr="00C109C3">
            <w:rPr>
              <w:rFonts w:ascii="Times New Roman" w:eastAsia="Times New Roman" w:hAnsi="Times New Roman" w:cs="Times New Roman"/>
            </w:rPr>
            <w:t>(Purtlebaugh &amp; Allen, 2010)</w:t>
          </w:r>
        </w:sdtContent>
      </w:sdt>
      <w:r w:rsidRPr="00C109C3">
        <w:rPr>
          <w:rFonts w:ascii="Times New Roman" w:hAnsi="Times New Roman" w:cs="Times New Roman"/>
        </w:rPr>
        <w:t xml:space="preserve">. The average annual discharge is 300 m^3/c with a minimum of 83 m^3/c and a maximum discharge of 2400 m^3/c (Wright et al., 2002). </w:t>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2A8E855E"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ree Florida counties encompass the region of our study site, Dixie, Levy, and Taylor. These counties which are projected to increase in human population by 2045 as depicted in Figure 3. These Florida counties are recorded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Content>
          <w:r w:rsidRPr="00C109C3">
            <w:rPr>
              <w:rFonts w:ascii="Times New Roman" w:hAnsi="Times New Roman" w:cs="Times New Roman"/>
              <w:color w:val="000000"/>
            </w:rPr>
            <w:t>(Geselbracht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Increased human developments may also negatively impact coastal species diversity. Species biodiversity is threatened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Content>
          <w:r w:rsidRPr="00C109C3">
            <w:rPr>
              <w:rFonts w:ascii="Times New Roman" w:eastAsia="Times New Roman" w:hAnsi="Times New Roman" w:cs="Times New Roman"/>
            </w:rPr>
            <w:t>(Finkl &amp; Charlier, 2003)</w:t>
          </w:r>
        </w:sdtContent>
      </w:sdt>
      <w:r w:rsidRPr="00C109C3">
        <w:rPr>
          <w:rFonts w:ascii="Times New Roman" w:hAnsi="Times New Roman" w:cs="Times New Roman"/>
        </w:rPr>
        <w:t xml:space="preserve"> . Czech’s et al. (2000) documents urbanization as the highest cause for species endangerment. For example, the shorebird Piping Plover (</w:t>
      </w:r>
      <w:r w:rsidRPr="00C109C3">
        <w:rPr>
          <w:rFonts w:ascii="Times New Roman" w:hAnsi="Times New Roman" w:cs="Times New Roman"/>
          <w:i/>
          <w:iCs/>
        </w:rPr>
        <w:t>Charadrius melodus</w:t>
      </w:r>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Content>
          <w:r w:rsidRPr="00C109C3">
            <w:rPr>
              <w:rFonts w:ascii="Times New Roman" w:hAnsi="Times New Roman" w:cs="Times New Roman"/>
              <w:color w:val="000000"/>
            </w:rPr>
            <w:t>(Thomas et al., 2002)</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13756D0" w:rsidR="008D7E31" w:rsidRPr="00C109C3" w:rsidRDefault="008D7E31" w:rsidP="008D7E31">
      <w:pPr>
        <w:spacing w:line="360" w:lineRule="auto"/>
        <w:rPr>
          <w:rFonts w:ascii="Times New Roman" w:hAnsi="Times New Roman" w:cs="Times New Roman"/>
        </w:rPr>
      </w:pPr>
      <w:bookmarkStart w:id="4" w:name="_Hlk15746910"/>
      <w:r w:rsidRPr="00C109C3">
        <w:rPr>
          <w:rFonts w:ascii="Times New Roman" w:hAnsi="Times New Roman" w:cs="Times New Roman"/>
        </w:rPr>
        <w:t>Figure 1- Generated figure based on census and projection data</w:t>
      </w:r>
      <w:r w:rsidR="00DF6C75">
        <w:rPr>
          <w:rFonts w:ascii="Times New Roman" w:hAnsi="Times New Roman" w:cs="Times New Roman"/>
        </w:rPr>
        <w:t xml:space="preserve"> of the Florida counties, </w:t>
      </w:r>
      <w:r w:rsidR="00DF6C75" w:rsidRPr="00C109C3">
        <w:rPr>
          <w:rFonts w:ascii="Times New Roman" w:hAnsi="Times New Roman" w:cs="Times New Roman"/>
        </w:rPr>
        <w:t>Dixie, Levy, and Taylor</w:t>
      </w:r>
      <w:r w:rsidR="00DF6C75">
        <w:rPr>
          <w:rFonts w:ascii="Times New Roman" w:hAnsi="Times New Roman" w:cs="Times New Roman"/>
        </w:rPr>
        <w:t xml:space="preserve"> from 2010-2040.</w:t>
      </w:r>
      <w:r w:rsidRPr="00C109C3">
        <w:rPr>
          <w:rFonts w:ascii="Times New Roman" w:hAnsi="Times New Roman" w:cs="Times New Roman"/>
        </w:rPr>
        <w:t xml:space="preserve"> </w:t>
      </w:r>
      <w:r w:rsidR="00DF6C75">
        <w:rPr>
          <w:rFonts w:ascii="Times New Roman" w:hAnsi="Times New Roman" w:cs="Times New Roman"/>
        </w:rPr>
        <w:t>Data provided by the</w:t>
      </w:r>
      <w:r w:rsidRPr="00C109C3">
        <w:rPr>
          <w:rFonts w:ascii="Times New Roman" w:hAnsi="Times New Roman" w:cs="Times New Roman"/>
        </w:rPr>
        <w:t xml:space="preserve"> Bureau of Economic and Business Research (</w:t>
      </w:r>
      <w:hyperlink r:id="rId25"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4"/>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089FC3F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is ranked as an area of high importance for conserving and protecting habitats for at least 30 species of shorebirds. Within those thirty species, four threatened species are considered to b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w:t>
      </w:r>
      <w:sdt>
        <w:sdtPr>
          <w:rPr>
            <w:rFonts w:ascii="Times New Roman" w:hAnsi="Times New Roman" w:cs="Times New Roman"/>
            <w:color w:val="000000"/>
          </w:rPr>
          <w:tag w:val="MENDELEY_CITATION_9246ce78-9f6b-4c05-ab5a-8beb394382b6"/>
          <w:id w:val="-872531372"/>
          <w:placeholder>
            <w:docPart w:val="10B43D2ED2FC491889B7367E70E692BF"/>
          </w:placeholder>
        </w:sdt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w:t>
      </w:r>
      <w:r w:rsidR="00DF6C75">
        <w:rPr>
          <w:rFonts w:ascii="Times New Roman" w:hAnsi="Times New Roman" w:cs="Times New Roman"/>
        </w:rPr>
        <w:t xml:space="preserve"> </w:t>
      </w:r>
      <w:r w:rsidRPr="00C109C3">
        <w:rPr>
          <w:rFonts w:ascii="Times New Roman" w:hAnsi="Times New Roman" w:cs="Times New Roman"/>
        </w:rPr>
        <w:t xml:space="preserve">These shorebirds use the primarily cordgrass marsh shorelines habitats of the Big Bend for foraging, mating, and shelter. Shorebirds in the Big Bend have been </w:t>
      </w:r>
      <w:r w:rsidR="00DF6C75">
        <w:rPr>
          <w:rFonts w:ascii="Times New Roman" w:hAnsi="Times New Roman" w:cs="Times New Roman"/>
        </w:rPr>
        <w:t>documented</w:t>
      </w:r>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23E70594" w:rsidR="008D7E31" w:rsidRPr="00C109C3" w:rsidRDefault="00C80197" w:rsidP="00C80197">
      <w:pPr>
        <w:spacing w:line="360" w:lineRule="auto"/>
        <w:ind w:firstLine="720"/>
        <w:rPr>
          <w:rFonts w:ascii="Times New Roman" w:hAnsi="Times New Roman" w:cs="Times New Roman"/>
        </w:rPr>
      </w:pPr>
      <w:r>
        <w:rPr>
          <w:rFonts w:ascii="Times New Roman" w:hAnsi="Times New Roman" w:cs="Times New Roman"/>
        </w:rPr>
        <w:t xml:space="preserve">It was reported that intense storm clusters hit the Gulf of Mexico between 1994 and 2015 </w:t>
      </w:r>
      <w:sdt>
        <w:sdtPr>
          <w:rPr>
            <w:rFonts w:ascii="Times New Roman" w:hAnsi="Times New Roman" w:cs="Times New Roman"/>
            <w:color w:val="000000"/>
          </w:rPr>
          <w:tag w:val="MENDELEY_CITATION_9e03e5eb-c48f-4c79-bfa9-2c60f7e2c1fe"/>
          <w:id w:val="-1998723838"/>
          <w:placeholder>
            <w:docPart w:val="7D794461E54145AE99A12AFB32B66896"/>
          </w:placeholder>
        </w:sdtPr>
        <w:sdtContent>
          <w:r w:rsidRPr="00C109C3">
            <w:rPr>
              <w:rFonts w:ascii="Times New Roman" w:hAnsi="Times New Roman" w:cs="Times New Roman"/>
              <w:color w:val="000000"/>
            </w:rPr>
            <w:t>(Sankar et al., 2018)</w:t>
          </w:r>
        </w:sdtContent>
      </w:sdt>
      <w:r>
        <w:rPr>
          <w:rFonts w:ascii="Times New Roman" w:hAnsi="Times New Roman" w:cs="Times New Roman"/>
          <w:color w:val="000000"/>
        </w:rPr>
        <w:t xml:space="preserve">. </w:t>
      </w:r>
      <w:r w:rsidR="00DB7D3E">
        <w:rPr>
          <w:rFonts w:ascii="Times New Roman" w:hAnsi="Times New Roman" w:cs="Times New Roman"/>
          <w:color w:val="000000"/>
        </w:rPr>
        <w:t xml:space="preserve">During this time frame </w:t>
      </w:r>
      <w:r w:rsidR="00DB7D3E">
        <w:rPr>
          <w:rFonts w:ascii="Times New Roman" w:hAnsi="Times New Roman" w:cs="Times New Roman"/>
        </w:rPr>
        <w:t>t</w:t>
      </w:r>
      <w:r w:rsidR="008D7E31" w:rsidRPr="00C109C3">
        <w:rPr>
          <w:rFonts w:ascii="Times New Roman" w:hAnsi="Times New Roman" w:cs="Times New Roman"/>
        </w:rPr>
        <w:t xml:space="preserve">he Storm of the Century, hit the west coast on March 1993, </w:t>
      </w:r>
      <w:r w:rsidR="00DB7D3E">
        <w:rPr>
          <w:rFonts w:ascii="Times New Roman" w:hAnsi="Times New Roman" w:cs="Times New Roman"/>
        </w:rPr>
        <w:t xml:space="preserve">which </w:t>
      </w:r>
      <w:r w:rsidR="008D7E31" w:rsidRPr="00C109C3">
        <w:rPr>
          <w:rFonts w:ascii="Times New Roman" w:hAnsi="Times New Roman" w:cs="Times New Roman"/>
        </w:rPr>
        <w:t xml:space="preserve">was a Category 5 hurricane with wind speeds up to 160.9 kmh. The Storm of the Century caused devasting damage to the Waccasassa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008D7E31" w:rsidRPr="00C109C3">
            <w:rPr>
              <w:rFonts w:ascii="Times New Roman" w:eastAsia="Times New Roman" w:hAnsi="Times New Roman" w:cs="Times New Roman"/>
            </w:rPr>
            <w:t>(Goodbred &amp; Hine, 1993a)</w:t>
          </w:r>
        </w:sdtContent>
      </w:sdt>
      <w:r w:rsidR="008D7E31" w:rsidRPr="00C109C3">
        <w:rPr>
          <w:rFonts w:ascii="Times New Roman" w:hAnsi="Times New Roman" w:cs="Times New Roman"/>
        </w:rPr>
        <w:t xml:space="preserve">. Hurricane Irma, also hit the west coast of Florida on September 2017, was recorded as a Category 3 hurricane (Figure 3), with wind speeds up to 193.1 kmh. Heavy amounts of rainfall were recorded with Hurricane Irma at a peak of 550 mm in Fort Pierce, Florida. Heavy rainfall and storm surges, highest record was 2.3 m,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Content>
          <w:r w:rsidR="008D7E31" w:rsidRPr="00C109C3">
            <w:rPr>
              <w:rFonts w:ascii="Times New Roman" w:hAnsi="Times New Roman" w:cs="Times New Roman"/>
              <w:color w:val="000000"/>
            </w:rPr>
            <w:t>(Pinelli et al., 2018)</w:t>
          </w:r>
        </w:sdtContent>
      </w:sdt>
      <w:r w:rsidR="008D7E31" w:rsidRPr="00C109C3">
        <w:rPr>
          <w:rFonts w:ascii="Times New Roman" w:hAnsi="Times New Roman" w:cs="Times New Roman"/>
          <w:color w:val="000000"/>
        </w:rPr>
        <w:t>.</w:t>
      </w:r>
      <w:r>
        <w:rPr>
          <w:rFonts w:ascii="Times New Roman" w:hAnsi="Times New Roman" w:cs="Times New Roman"/>
          <w:color w:val="000000"/>
        </w:rPr>
        <w:t xml:space="preserve"> </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Figure 2- Storm surge, in feet, associated with the Storm of the Century, 1993. (National Hurricane Center)</w:t>
      </w:r>
    </w:p>
    <w:p w14:paraId="79A0961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2466DB8B"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w:t>
      </w:r>
      <w:r w:rsidR="00DF6C75">
        <w:rPr>
          <w:rFonts w:ascii="Times New Roman" w:hAnsi="Times New Roman" w:cs="Times New Roman"/>
        </w:rPr>
        <w:t>was endeavored</w:t>
      </w:r>
      <w:r w:rsidRPr="00C109C3">
        <w:rPr>
          <w:rFonts w:ascii="Times New Roman" w:hAnsi="Times New Roman" w:cs="Times New Roman"/>
        </w:rPr>
        <w:t xml:space="preserve"> to identify possible factors that may be influencing shoreline loss. Since the study site is uninhabited, and tourism is not prevalent these were not considered as probable factors. The analysis was split into three time frames in order to locate an area of shoreline change where an identifiable factor may have triggered shoreline erosion or accretion. Two out of the three tim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59065351"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been captured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Content>
          <w:r w:rsidRPr="00C109C3">
            <w:rPr>
              <w:rFonts w:ascii="Times New Roman" w:hAnsi="Times New Roman" w:cs="Times New Roman"/>
              <w:color w:val="000000"/>
            </w:rPr>
            <w:t>(Vitale, 2019)</w:t>
          </w:r>
        </w:sdtContent>
      </w:sdt>
      <w:r w:rsidRPr="00C109C3">
        <w:rPr>
          <w:rFonts w:ascii="Times New Roman" w:hAnsi="Times New Roman" w:cs="Times New Roman"/>
        </w:rPr>
        <w:t>.</w:t>
      </w:r>
      <w:r w:rsidR="007914DB">
        <w:rPr>
          <w:rFonts w:ascii="Times New Roman" w:hAnsi="Times New Roman" w:cs="Times New Roman"/>
        </w:rPr>
        <w:t xml:space="preserve"> </w:t>
      </w:r>
      <w:r w:rsidRPr="00C109C3">
        <w:rPr>
          <w:rFonts w:ascii="Times New Roman" w:hAnsi="Times New Roman" w:cs="Times New Roman"/>
        </w:rPr>
        <w:t>Derrick Key is an example of a spoil island that was clearly visible in aerial photographs in 1982 and now the island is completely submerged (in 2016 photography). Major shoreline differences are noticeably observed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Content>
          <w:r w:rsidRPr="00C109C3">
            <w:rPr>
              <w:rFonts w:ascii="Times New Roman" w:hAnsi="Times New Roman" w:cs="Times New Roman"/>
              <w:color w:val="000000"/>
            </w:rPr>
            <w:t>Sassaman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w:t>
      </w:r>
      <w:r w:rsidR="007914DB">
        <w:rPr>
          <w:rFonts w:ascii="Times New Roman" w:hAnsi="Times New Roman" w:cs="Times New Roman"/>
        </w:rPr>
        <w:t xml:space="preserve">possible </w:t>
      </w:r>
      <w:r w:rsidRPr="00C109C3">
        <w:rPr>
          <w:rFonts w:ascii="Times New Roman" w:hAnsi="Times New Roman" w:cs="Times New Roman"/>
        </w:rPr>
        <w:t xml:space="preserve">effects of SLR on a smaller or regional scale, which might highlight processes which might be affecting </w:t>
      </w:r>
      <w:r w:rsidR="007914DB">
        <w:rPr>
          <w:rFonts w:ascii="Times New Roman" w:hAnsi="Times New Roman" w:cs="Times New Roman"/>
        </w:rPr>
        <w:t xml:space="preserve">larger- scale </w:t>
      </w:r>
      <w:r w:rsidRPr="00C109C3">
        <w:rPr>
          <w:rFonts w:ascii="Times New Roman" w:hAnsi="Times New Roman" w:cs="Times New Roman"/>
        </w:rPr>
        <w:t xml:space="preserve">ecosystems and habitats.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5" w:name="_Toc2180435"/>
      <w:r w:rsidRPr="00C109C3">
        <w:rPr>
          <w:rFonts w:ascii="Times New Roman" w:hAnsi="Times New Roman"/>
        </w:rPr>
        <w:t xml:space="preserve">Figure 4 - Island degradation of Derrick Key in the Cedar Keys, Florida from 1982 (left) to 2016 (right), </w:t>
      </w:r>
      <w:bookmarkEnd w:id="5"/>
      <w:sdt>
        <w:sdtPr>
          <w:rPr>
            <w:rFonts w:ascii="Times New Roman" w:hAnsi="Times New Roman"/>
            <w:color w:val="000000"/>
          </w:rPr>
          <w:tag w:val="MENDELEY_CITATION_dde93e18-a26c-4b85-8735-97dc53eaa71c"/>
          <w:id w:val="-100647016"/>
          <w:placeholder>
            <w:docPart w:val="2DE667CC5E1645CBBA4BB31F0DB784ED"/>
          </w:placeholder>
        </w:sdt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7D26D41E"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island is a privately owned uninhabited island approximately 13 kilometers north of the main villages of Cedar Key, Florida. Historically, Native Americans intermittently inhabited Deer island for thousands of years. Early Florida settlers were reported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Seagrass Preserve and connects with the Lower Suwannee National Wildlife Refuge (http://www.beachrealtyfla.com/DeerIsland.htm). Deer Island is approximately 364217 square meters of total area and consists of 101171 upland square meters (27.7%) and 80937 square meters (22.2%) of wetland</w:t>
      </w:r>
      <w:r w:rsidR="00540684">
        <w:rPr>
          <w:rFonts w:ascii="Times New Roman" w:hAnsi="Times New Roman" w:cs="Times New Roman"/>
        </w:rPr>
        <w:t>s</w:t>
      </w:r>
      <w:r w:rsidRPr="00C109C3">
        <w:rPr>
          <w:rFonts w:ascii="Times New Roman" w:hAnsi="Times New Roman" w:cs="Times New Roman"/>
        </w:rPr>
        <w:t xml:space="preserve"> with elevations as high as 4.3 meters. The island is densely forested with large pines, cedars, palms, oaks, palmettos and many more plant species (</w:t>
      </w:r>
      <w:hyperlink r:id="rId30"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The shoreline attributes reported on Deer island is about 1.3  +/-  kilometers of Gulf of Mexico white sand beach and approximately 1.3  +/-  kilometers of waterfront facing the mainland (</w:t>
      </w:r>
      <w:hyperlink r:id="rId31"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of 2.3758 to study sit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14B22345"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Locating relatively cloud-free imagery for a specific location in Florida can be an exhaustive effort. Since our study location is unpopulated and contains no popular historic landmarks, historic aerial images are not frequently taken. To reduce the effort on locating usable imagery, Google Earth Pro was utilized.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3"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was used to further locate the actual imagery and collect its metadata.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are then used during imagery inspection. Contractually, NAIP makes attempts to comply with the specification that no more than 10% cloud cover be allowed in each aerial imagery tile. Aerial imagery are available as digital ortho quarter quad tiles (DOQQs) geotiffs, and which also correspond to the USGS topographic quadrangles (</w:t>
      </w:r>
      <w:hyperlink r:id="rId34"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Bhardwaj and Misra, 2019).  The table below includes all metadata associated with the imagery used in this analysis. Furthermore, observed weather and median river discharge were collected,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cfs)</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10FFDB5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4CDA6C6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428D96A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7F7BBA3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48A4DF7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0, 2019</w:t>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 5190</w:t>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43D5648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6C7E1C8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3D195B8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bl>
    <w:p w14:paraId="34126D7A" w14:textId="755C6CC4"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1- Table of </w:t>
      </w:r>
      <w:r w:rsidR="002C1D3F">
        <w:rPr>
          <w:rFonts w:ascii="Times New Roman" w:hAnsi="Times New Roman" w:cs="Times New Roman"/>
        </w:rPr>
        <w:t>metadata</w:t>
      </w:r>
      <w:r w:rsidRPr="00C109C3">
        <w:rPr>
          <w:rFonts w:ascii="Times New Roman" w:hAnsi="Times New Roman" w:cs="Times New Roman"/>
        </w:rPr>
        <w:t xml:space="preserve"> for each aerial image used in this analysis including date, median river discharge, observed weather, and additional imagery metadata. River discharge information is calculated by data from </w:t>
      </w:r>
      <w:hyperlink r:id="rId35"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36"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w:t>
      </w:r>
      <w:r w:rsidR="002C1D3F">
        <w:rPr>
          <w:rFonts w:ascii="Times New Roman" w:hAnsi="Times New Roman" w:cs="Times New Roman"/>
        </w:rPr>
        <w:t>are</w:t>
      </w:r>
      <w:r w:rsidRPr="00C109C3">
        <w:rPr>
          <w:rFonts w:ascii="Times New Roman" w:hAnsi="Times New Roman" w:cs="Times New Roman"/>
        </w:rPr>
        <w:t xml:space="preserve"> provided by USGS Earth Explorer, </w:t>
      </w:r>
      <w:hyperlink r:id="rId37"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51DED2E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National Agriculture Imagery Program employed sensor types which had three band imagery categorized as RGB (red, green, blue), up until 2007. After 2007, four band color infrared imagery were collected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w:t>
      </w:r>
      <w:r w:rsidR="00DA5494">
        <w:rPr>
          <w:rFonts w:ascii="Times New Roman" w:hAnsi="Times New Roman" w:cs="Times New Roman"/>
        </w:rPr>
        <w:t>, since there are clear and distinct separation of sand and vegetation</w:t>
      </w:r>
      <w:r w:rsidRPr="00C109C3">
        <w:rPr>
          <w:rFonts w:ascii="Times New Roman" w:hAnsi="Times New Roman" w:cs="Times New Roman"/>
        </w:rPr>
        <w:t xml:space="preserve">.  </w:t>
      </w:r>
    </w:p>
    <w:p w14:paraId="3B97968F" w14:textId="113CC4CF"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Most GIS software can only display three bands at one time. Vegetation can be seen on Deer island but it is not necessary for our DSAS analysis because the island vegetation is distinct</w:t>
      </w:r>
      <w:r w:rsidR="001817E0">
        <w:rPr>
          <w:rFonts w:ascii="Times New Roman" w:hAnsi="Times New Roman" w:cs="Times New Roman"/>
        </w:rPr>
        <w:t xml:space="preserve"> and</w:t>
      </w:r>
      <w:r w:rsidRPr="00C109C3">
        <w:rPr>
          <w:rFonts w:ascii="Times New Roman" w:hAnsi="Times New Roman" w:cs="Times New Roman"/>
        </w:rPr>
        <w:t xml:space="preserve"> not integrated into the sandy shoreline. Additionally, the DSAS user manual does not have any recommendations for using or not using true color image composites. To specify a natural color display the settings in the GIS software should be band 1 set to red, band 2 set to green, and band 3 set to blue. True color in this instance is useful because the </w:t>
      </w:r>
      <w:r w:rsidR="003F51AD">
        <w:rPr>
          <w:rFonts w:ascii="Times New Roman" w:hAnsi="Times New Roman" w:cs="Times New Roman"/>
        </w:rPr>
        <w:t xml:space="preserve">white </w:t>
      </w:r>
      <w:r w:rsidRPr="00C109C3">
        <w:rPr>
          <w:rFonts w:ascii="Times New Roman" w:hAnsi="Times New Roman" w:cs="Times New Roman"/>
        </w:rPr>
        <w:t>sandy shoreline of Deer island is in stark contrast with the dark ocean water</w:t>
      </w:r>
      <w:r w:rsidR="001817E0">
        <w:rPr>
          <w:rFonts w:ascii="Times New Roman" w:hAnsi="Times New Roman" w:cs="Times New Roman"/>
        </w:rPr>
        <w:t xml:space="preserve"> and dark </w:t>
      </w:r>
      <w:r w:rsidR="003F51AD">
        <w:rPr>
          <w:rFonts w:ascii="Times New Roman" w:hAnsi="Times New Roman" w:cs="Times New Roman"/>
        </w:rPr>
        <w:t>vegetation</w:t>
      </w:r>
      <w:r w:rsidRPr="00C109C3">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01D4666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Table 2 - </w:t>
      </w:r>
      <w:r w:rsidRPr="00C109C3">
        <w:rPr>
          <w:rFonts w:ascii="Times New Roman" w:hAnsi="Times New Roman" w:cs="Times New Roman"/>
          <w:color w:val="221122"/>
        </w:rPr>
        <w:t>National Agriculture Imagery Program (NAIP) aerial imagery band wavelength ranges in units (µm) (</w:t>
      </w:r>
      <w:hyperlink r:id="rId38"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3. Digital Shoreline Analysis System (DSAS)</w:t>
      </w:r>
    </w:p>
    <w:p w14:paraId="48595A60" w14:textId="658FEBAB"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is a GIS-based system created and maintained by USGS (United States Geological Survey). For this analysis the DSAS ArcMap© extension was used. The DSAS extension casts transects along the baselines (starting point for transects) and measures the gaps between the shoreline positions during defined years. Baselines are constructed by the user, and in this analysis was created using the Buffer tool in ArcMap©.  These shoreline positions provide the basic data needed to calculate their shifts. One of each type of change metric (as described in the DSAS Overview, </w:t>
      </w:r>
      <w:hyperlink r:id="rId39"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 LRR (Linear Regression Rate) for statistical analysis and the Net Shoreline Movement (NSM) calculation for the distance measurement. A</w:t>
      </w:r>
      <w:r w:rsidR="00727C80">
        <w:rPr>
          <w:rFonts w:ascii="Times New Roman" w:hAnsi="Times New Roman" w:cs="Times New Roman"/>
        </w:rPr>
        <w:t xml:space="preserve"> LRR </w:t>
      </w:r>
      <w:r w:rsidRPr="00C109C3">
        <w:rPr>
          <w:rFonts w:ascii="Times New Roman" w:hAnsi="Times New Roman" w:cs="Times New Roman"/>
        </w:rPr>
        <w:t>can be ascertained by fitting a least-squares regression line to every shoreline point in a transect. The regression line is positioned so that the sum of the squared residuals is at its most minimal</w:t>
      </w:r>
      <w:r w:rsidR="00727C80">
        <w:rPr>
          <w:rFonts w:ascii="Times New Roman" w:hAnsi="Times New Roman" w:cs="Times New Roman"/>
        </w:rPr>
        <w:t xml:space="preserve"> value</w:t>
      </w:r>
      <w:r w:rsidRPr="00C109C3">
        <w:rPr>
          <w:rFonts w:ascii="Times New Roman" w:hAnsi="Times New Roman" w:cs="Times New Roman"/>
        </w:rPr>
        <w:t xml:space="preserve">. The linear regression rate is the slope of the regression line.  The NSM is the distance between the oldest shoreline portion to the youngest shoreline position for each transect, calculated in meters. The LRR statistic was used because all the data provided is </w:t>
      </w:r>
      <w:r w:rsidR="00727C80">
        <w:rPr>
          <w:rFonts w:ascii="Times New Roman" w:hAnsi="Times New Roman" w:cs="Times New Roman"/>
        </w:rPr>
        <w:t>can be used</w:t>
      </w:r>
      <w:r w:rsidRPr="00C109C3">
        <w:rPr>
          <w:rFonts w:ascii="Times New Roman" w:hAnsi="Times New Roman" w:cs="Times New Roman"/>
        </w:rPr>
        <w:t xml:space="preserve"> regardless of accuracy, and the calculations </w:t>
      </w:r>
      <w:r w:rsidR="00727C80">
        <w:rPr>
          <w:rFonts w:ascii="Times New Roman" w:hAnsi="Times New Roman" w:cs="Times New Roman"/>
        </w:rPr>
        <w:t>are</w:t>
      </w:r>
      <w:r w:rsidRPr="00C109C3">
        <w:rPr>
          <w:rFonts w:ascii="Times New Roman" w:hAnsi="Times New Roman" w:cs="Times New Roman"/>
        </w:rPr>
        <w:t xml:space="preserve"> based on accepted statistical notions. In contract NSM statistics only require the baseline position and the last shoreline position to make its calculations. The justification for using NSM statistics is to know the total measurement of erosion and/or accretion, which has high biological significance </w:t>
      </w:r>
      <w:r w:rsidR="00727C80">
        <w:rPr>
          <w:rFonts w:ascii="Times New Roman" w:hAnsi="Times New Roman" w:cs="Times New Roman"/>
        </w:rPr>
        <w:t>since this fine scale of analysis has not been</w:t>
      </w:r>
      <w:r w:rsidRPr="00C109C3">
        <w:rPr>
          <w:rFonts w:ascii="Times New Roman" w:hAnsi="Times New Roman" w:cs="Times New Roman"/>
        </w:rPr>
        <w:t xml:space="preserve"> conducted </w:t>
      </w:r>
      <w:r w:rsidR="0016678F">
        <w:rPr>
          <w:rFonts w:ascii="Times New Roman" w:hAnsi="Times New Roman" w:cs="Times New Roman"/>
        </w:rPr>
        <w:t xml:space="preserve">in this study area. </w:t>
      </w:r>
      <w:r w:rsidRPr="00C109C3">
        <w:rPr>
          <w:rFonts w:ascii="Times New Roman" w:hAnsi="Times New Roman" w:cs="Times New Roman"/>
        </w:rPr>
        <w:t xml:space="preserve"> </w:t>
      </w:r>
    </w:p>
    <w:p w14:paraId="26ECEE7E"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baseline (Figure 6).  The analysis explains that an intersection point is a cross between the casted transect and the shoreline boundary position for each specified year. The DSAS analysis then uses the distance, in meters, to conduct various calculations, which were previously described.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1"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are stored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AC51DFC"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Geotiff aerial imagery were in the Universal Transverse Mercator (UTM) coordinate system, Zone 17 North and in the 1983 North American Datum (NAD83) (Table 1). Using ESRI’s ArcCatalog© and ArcMap©, separate shapefiles for each aerial image’s shoreline was create, traced, and digitized. Shorelines were then merged into a new single shapefile using the ArcMap© Merge tool. The ArcMap© Buffer tool was used to create a new shapefile that contained a 100-meter buffer around each shoreline in the new merged shorelines shapefile. A section of the buffer was selected to act as the baseline for transect casting for the DSAS calculations.  The baseline selected can be found on the east side of Deer Island and is entirely inland. Both a baseline shapefile and merged shoreline shapefile are required for DSAS calculations (Figure 7, Inputs). </w:t>
      </w:r>
    </w:p>
    <w:p w14:paraId="44328FB4" w14:textId="5B816323"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w:t>
      </w:r>
      <w:r w:rsidR="00A52368">
        <w:rPr>
          <w:rFonts w:ascii="Times New Roman" w:hAnsi="Times New Roman" w:cs="Times New Roman"/>
        </w:rPr>
        <w:t xml:space="preserve">looked </w:t>
      </w:r>
      <w:r w:rsidRPr="00C109C3">
        <w:rPr>
          <w:rFonts w:ascii="Times New Roman" w:hAnsi="Times New Roman" w:cs="Times New Roman"/>
        </w:rPr>
        <w:t xml:space="preserve">for shorelines 2000 meters way from the baseline. A smoothing distance is a user- specified smoothing value which can facilitate and orthogonal transect intersect by creating a baseline (which is not displayed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is recommended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77777777"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 xml:space="preserve">The calculations for the shoreline analysis are displayed in a black and white colorramp. The LRR coloramp displays rates of change of meters per year. The NSM color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1D3970AF"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DSAS results, Figure 8 (left) display that there </w:t>
      </w:r>
      <w:r w:rsidR="00A52368">
        <w:rPr>
          <w:rFonts w:ascii="Times New Roman" w:hAnsi="Times New Roman" w:cs="Times New Roman"/>
        </w:rPr>
        <w:t>were more negative</w:t>
      </w:r>
      <w:r w:rsidR="008D7E31" w:rsidRPr="00C109C3">
        <w:rPr>
          <w:rFonts w:ascii="Times New Roman" w:hAnsi="Times New Roman" w:cs="Times New Roman"/>
        </w:rPr>
        <w:t xml:space="preserve"> LRR rates</w:t>
      </w:r>
      <w:r w:rsidR="002412F5">
        <w:rPr>
          <w:rFonts w:ascii="Times New Roman" w:hAnsi="Times New Roman" w:cs="Times New Roman"/>
        </w:rPr>
        <w:t xml:space="preserve"> (Table 3, left)</w:t>
      </w:r>
      <w:r w:rsidR="008D7E31" w:rsidRPr="00C109C3">
        <w:rPr>
          <w:rFonts w:ascii="Times New Roman" w:hAnsi="Times New Roman" w:cs="Times New Roman"/>
        </w:rPr>
        <w:t xml:space="preserve">. The LRR erosion rates (Table 3, left) range from -5.0 to -3.0 (m/yr) and the highest LRR accretion rates range from 3.0 to 4.0 (m/yr). The most frequent LRR rate is -2.0 to -1.0 (m/yr) accounting for 30.5% of all transects calculated. The least frequent LRR rates are the accretion rates between -0.5 to 0.5 (m/yr) accounting for 25.6% of all transects calculated. For the NSM (Table 3, right), the highest erosion distance measurements range from to -35.9 meters (n= 10) and the maximum accretion distance measurements range from 4.3 to 6.4 meters (n= 1).  The 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p>
    <w:p w14:paraId="0282E7FE" w14:textId="678B6754" w:rsidR="008D7E31" w:rsidRPr="00C109C3" w:rsidRDefault="008D7E31" w:rsidP="008D7E31">
      <w:pPr>
        <w:spacing w:line="360" w:lineRule="auto"/>
        <w:ind w:firstLine="720"/>
        <w:rPr>
          <w:rFonts w:ascii="Times New Roman" w:hAnsi="Times New Roman" w:cs="Times New Roman"/>
        </w:rPr>
      </w:pP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particular range off DSAS calculations from 1994-2007 LRR rates (left) and NSM distance (right). </w:t>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6" w:name="_Hlk47708813"/>
      <w:r w:rsidRPr="00C109C3">
        <w:rPr>
          <w:rFonts w:ascii="Times New Roman" w:hAnsi="Times New Roman" w:cs="Times New Roman"/>
          <w:b/>
          <w:bCs/>
          <w:i/>
          <w:iCs/>
        </w:rPr>
        <w:t>2010-2019</w:t>
      </w:r>
      <w:bookmarkEnd w:id="6"/>
    </w:p>
    <w:p w14:paraId="28FA0ABB" w14:textId="5A054323"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 xml:space="preserve">The results displayed in Figure 9 demonstrate a different outcome compared to Figure </w:t>
      </w:r>
      <w:r w:rsidR="002412F5">
        <w:rPr>
          <w:rFonts w:ascii="Times New Roman" w:hAnsi="Times New Roman" w:cs="Times New Roman"/>
        </w:rPr>
        <w:t xml:space="preserve">8 (LRR and NSM from </w:t>
      </w:r>
      <w:r w:rsidR="002412F5" w:rsidRPr="00C109C3">
        <w:rPr>
          <w:rFonts w:ascii="Times New Roman" w:hAnsi="Times New Roman" w:cs="Times New Roman"/>
        </w:rPr>
        <w:t>1994-2007</w:t>
      </w:r>
      <w:r w:rsidR="002412F5">
        <w:rPr>
          <w:rFonts w:ascii="Times New Roman" w:hAnsi="Times New Roman" w:cs="Times New Roman"/>
        </w:rPr>
        <w:t>)</w:t>
      </w:r>
      <w:r w:rsidR="008D7E31" w:rsidRPr="00C109C3">
        <w:rPr>
          <w:rFonts w:ascii="Times New Roman" w:hAnsi="Times New Roman" w:cs="Times New Roman"/>
        </w:rPr>
        <w:t xml:space="preserve">. The erosion LRR rates (Table 4, left) in this analysis range from -3.0 to -4.0 (m/yr) and the highest LRR accretion rates range from 3.0 to 4.0 (m/yr). The LRR erosion rates during 2010-2019 </w:t>
      </w:r>
      <w:r w:rsidR="002412F5">
        <w:rPr>
          <w:rFonts w:ascii="Times New Roman" w:hAnsi="Times New Roman" w:cs="Times New Roman"/>
        </w:rPr>
        <w:t>are not as high a negative rate compared to the LRR rates of</w:t>
      </w:r>
      <w:r w:rsidR="008D7E31" w:rsidRPr="00C109C3">
        <w:rPr>
          <w:rFonts w:ascii="Times New Roman" w:hAnsi="Times New Roman" w:cs="Times New Roman"/>
        </w:rPr>
        <w:t xml:space="preserve"> 1994-2007. The most frequent LRR rate is -1.0 to -2.0 (m/yr) accounting for 28% of all transects calculated. The least frequent LRR rates are the accretion rates between 1.0 to 2.0 (m/yr)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w:t>
      </w:r>
      <w:r w:rsidR="002412F5">
        <w:rPr>
          <w:rFonts w:ascii="Times New Roman" w:hAnsi="Times New Roman" w:cs="Times New Roman"/>
        </w:rPr>
        <w:t xml:space="preserve"> (calculated in this time frame)</w:t>
      </w:r>
      <w:r w:rsidR="008D7E31" w:rsidRPr="00C109C3">
        <w:rPr>
          <w:rFonts w:ascii="Times New Roman" w:hAnsi="Times New Roman" w:cs="Times New Roman"/>
        </w:rPr>
        <w:t xml:space="preserve">, while the NSM shows accretion in the center of the island with some acute high erosion locations in the north and south end of the island. </w:t>
      </w:r>
    </w:p>
    <w:p w14:paraId="1B7A636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particular rang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lastRenderedPageBreak/>
        <w:t xml:space="preserve">3.3 Shoreline analysis from </w:t>
      </w:r>
      <w:r w:rsidRPr="00C109C3">
        <w:rPr>
          <w:rFonts w:ascii="Times New Roman" w:hAnsi="Times New Roman" w:cs="Times New Roman"/>
          <w:b/>
          <w:bCs/>
          <w:i/>
          <w:iCs/>
        </w:rPr>
        <w:t>1994-2019</w:t>
      </w:r>
    </w:p>
    <w:p w14:paraId="6C8E8ECF" w14:textId="2F9DD816"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results in Figure 10 include all the shorelines from Figures 8 and 9 for its LRR and NSM calculations.  The erosion LRR rates (Table 5, left) in this analysis range from -3.0 to -4.0 (m/yr) and the highest LRR accretion rates range from 0.5 to 1.0 (m/yr). The most frequent LRR rate is -1.0 to -2.0 (m/yr) accounting for 39% of all transects calculated. The least frequent LRR rates are the accretion rates between 0.5 to 1.0 (m/yr)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is seen at the north end of Deer Island, while the middle has some areas of accretion and light erosion. The south side of Deer Island has some acute peaks of erosion, however not as high as the north end. </w:t>
      </w:r>
    </w:p>
    <w:p w14:paraId="34099E06" w14:textId="5577804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w:t>
      </w:r>
      <w:r w:rsidR="002412F5">
        <w:rPr>
          <w:rFonts w:ascii="Times New Roman" w:hAnsi="Times New Roman" w:cs="Times New Roman"/>
        </w:rPr>
        <w:t>s</w:t>
      </w:r>
      <w:r w:rsidRPr="00C109C3">
        <w:rPr>
          <w:rFonts w:ascii="Times New Roman" w:hAnsi="Times New Roman" w:cs="Times New Roman"/>
        </w:rPr>
        <w:t xml:space="preserve">. The maximum negative distance (erosion) is 91.71 meters, while the maximum positive distance (accretion) is 10.91 meters. For the LRR analysis the average rate of yearly erosion is 0.95 meters. For erosional transects (n=63) the average rate is -1.33 m/yr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p w14:paraId="4F9D3417" w14:textId="77777777" w:rsidR="00A8507A" w:rsidRDefault="00A8507A" w:rsidP="008D7E31">
      <w:pPr>
        <w:tabs>
          <w:tab w:val="left" w:pos="1489"/>
        </w:tabs>
        <w:spacing w:line="360" w:lineRule="auto"/>
        <w:rPr>
          <w:rFonts w:ascii="Times New Roman" w:hAnsi="Times New Roman" w:cs="Times New Roman"/>
        </w:rPr>
      </w:pPr>
    </w:p>
    <w:p w14:paraId="207BCCC3" w14:textId="75B8DA5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 xml:space="preserve">Table 5 - Count statistic of the range, transect count of that range, and percentage occurring of that particular rang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 transect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 transect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r w:rsidRPr="00C109C3">
        <w:rPr>
          <w:rFonts w:ascii="Times New Roman" w:hAnsi="Times New Roman" w:cs="Times New Roman"/>
        </w:rPr>
        <w:t>Table 6- Summary statistics calculated by DSAS, DISTANCE: NSM (Net Shoreline Movement, m)</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 transect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 transect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r w:rsidRPr="00C109C3">
        <w:rPr>
          <w:rFonts w:ascii="Times New Roman" w:hAnsi="Times New Roman" w:cs="Times New Roman"/>
        </w:rPr>
        <w:t>Table 7- Summary statistics calculated by DSAS, RATE: LRR (Linear Regression Rate, m/yr)</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3.4 Shoreline analysis for 10 and 20-year prediction</w:t>
      </w:r>
    </w:p>
    <w:p w14:paraId="7B124FCD" w14:textId="77777777" w:rsidR="008D7E31" w:rsidRPr="00C109C3" w:rsidRDefault="008D7E31" w:rsidP="00DF7EBD">
      <w:pPr>
        <w:spacing w:line="360" w:lineRule="auto"/>
        <w:ind w:firstLine="720"/>
        <w:rPr>
          <w:rFonts w:ascii="Times New Roman" w:hAnsi="Times New Roman" w:cs="Times New Roman"/>
        </w:rPr>
      </w:pPr>
      <w:r w:rsidRPr="00C109C3">
        <w:rPr>
          <w:rFonts w:ascii="Times New Roman" w:hAnsi="Times New Roman" w:cs="Times New Roman"/>
        </w:rPr>
        <w:t xml:space="preserve">The DSAS calculations for future shoreline predictions are depicted in Figure 11. The 10-year prediction (left) demonstrates a uniformity of erosion particularity in the south and center of Deer Island. The north end of Deer Island has an acute area right before the shoreline bulge that is projected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ere created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4. Discussion and conclusion</w:t>
      </w:r>
    </w:p>
    <w:p w14:paraId="5D4D71C9" w14:textId="2AB76852"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Results in this analysis suggest that more shoreline erosion occurred during the 1994- 2007 time frame compared to the later time frame of 2010-2019. The transects results depict more erosion in the NSM analysis (Figure 8, right) than compared to the time frame of 2010- 2019 analysis (Figure 9, right). It is curious for us to think about how and why this seemingly obvious drastic NSM erosion has occurred in the earlier time frame analysis. 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Content>
          <w:r w:rsidRPr="00C109C3">
            <w:rPr>
              <w:rFonts w:ascii="Times New Roman" w:eastAsia="Times New Roman" w:hAnsi="Times New Roman" w:cs="Times New Roman"/>
            </w:rPr>
            <w:t>(Goodbred &amp; Hine, 1993)</w:t>
          </w:r>
        </w:sdtContent>
      </w:sdt>
      <w:r w:rsidRPr="00C109C3">
        <w:rPr>
          <w:rFonts w:ascii="Times New Roman" w:hAnsi="Times New Roman" w:cs="Times New Roman"/>
        </w:rPr>
        <w:t xml:space="preserve">. Years of dramatic storm clusters in the Gulf of Mexico (1994- 2015, 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33114CE9"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Note that in Figure 8, a small hook shoreline feature (on the north end) can be observed and is completely gone by the time period of Figure 9. 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w:t>
      </w:r>
      <w:r w:rsidR="00DF7EBD">
        <w:rPr>
          <w:rFonts w:ascii="Times New Roman" w:hAnsi="Times New Roman" w:cs="Times New Roman"/>
        </w:rPr>
        <w:t xml:space="preserve"> </w:t>
      </w:r>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at least have negative shorebird impacts because of consistently eroding shorelines. During a high erosion storm event, many sandy-shore animals may also be washed up to shore, stranded up shore, or left to die due to exposure. Sandy- shore creatures naturally are able to survive storm events due to their defense </w:t>
      </w:r>
      <w:r w:rsidRPr="00C109C3">
        <w:rPr>
          <w:rFonts w:ascii="Times New Roman" w:hAnsi="Times New Roman" w:cs="Times New Roman"/>
        </w:rPr>
        <w:lastRenderedPageBreak/>
        <w:t xml:space="preserve">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as gained in accretion.  Accretion for our study site can only come from intense meteorological events since there is a scant supply of sand being dispersed by the Suwannee River </w:t>
      </w:r>
      <w:sdt>
        <w:sdtPr>
          <w:rPr>
            <w:rFonts w:ascii="Times New Roman" w:hAnsi="Times New Roman" w:cs="Times New Roman"/>
            <w:color w:val="000000"/>
          </w:rPr>
          <w:tag w:val="MENDELEY_CITATION_f3310d2d-262d-4eb3-8280-7fdb9bc2d74f"/>
          <w:id w:val="-119384495"/>
          <w:placeholder>
            <w:docPart w:val="10B43D2ED2FC491889B7367E70E692BF"/>
          </w:placeholder>
        </w:sdtPr>
        <w:sdtContent>
          <w:r w:rsidRPr="00C109C3">
            <w:rPr>
              <w:rFonts w:ascii="Times New Roman" w:hAnsi="Times New Roman" w:cs="Times New Roman"/>
              <w:color w:val="000000"/>
            </w:rPr>
            <w:t>(Goodbred et al., 1998)</w:t>
          </w:r>
        </w:sdtContent>
      </w:sdt>
      <w:r w:rsidRPr="00C109C3">
        <w:rPr>
          <w:rFonts w:ascii="Times New Roman" w:hAnsi="Times New Roman" w:cs="Times New Roman"/>
        </w:rPr>
        <w:t>. However, it is unclear how much accretion can occur with the perpetuation of sea- level rise consistently stressing the sandy shoreline substrate. Sea-level rise has the second greatest effect on shoreline change on the east side of Florida, but has very similar effects on the west side. There is a possibility for Florida to provide beach nourishment to areas where erosion is evident, but with increasing sea-level rise competing, it may be difficult to evaluate shoreline change</w:t>
      </w:r>
      <w:sdt>
        <w:sdtPr>
          <w:rPr>
            <w:rFonts w:ascii="Times New Roman" w:hAnsi="Times New Roman" w:cs="Times New Roman"/>
            <w:color w:val="000000"/>
          </w:rPr>
          <w:tag w:val="MENDELEY_CITATION_8fcad2a3-32ef-47dc-8c45-c014f7e946e6"/>
          <w:id w:val="-557238139"/>
          <w:placeholder>
            <w:docPart w:val="10B43D2ED2FC491889B7367E70E692BF"/>
          </w:placeholder>
        </w:sdt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is not contracted to fly over this area every year. Overall, we are able to see that erosion has occurred through the majority of the shoreline. Another source for possible errors are the digitization of each shoreline. Since each available imagery was used to digitize the years’ shoreline, the digitization of each shoreline might not be exact. 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are considered </w:t>
      </w:r>
      <w:sdt>
        <w:sdtPr>
          <w:rPr>
            <w:rFonts w:ascii="Times New Roman" w:hAnsi="Times New Roman" w:cs="Times New Roman"/>
          </w:rPr>
          <w:tag w:val="MENDELEY_CITATION_8b24d2fd-2413-4d50-9dd9-f83890fb8ac5"/>
          <w:id w:val="-278030796"/>
          <w:placeholder>
            <w:docPart w:val="10B43D2ED2FC491889B7367E70E692BF"/>
          </w:placeholder>
        </w:sdt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w:t>
      </w:r>
      <w:r w:rsidRPr="00C109C3">
        <w:rPr>
          <w:rFonts w:ascii="Times New Roman" w:hAnsi="Times New Roman" w:cs="Times New Roman"/>
        </w:rPr>
        <w:lastRenderedPageBreak/>
        <w:t xml:space="preserve">shoreline erosion is to be expected (Figure 11). This be can concerning since currently our study site is not impacted by human development, however that may change in the future if people do decide to build residential or commercial properties.  The prediction models may be used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is study has revealed brief historical trends of coastal evolution along an undeveloped sandy shoreline. This study may enhance the database of historical shoreline analysis in Florida. The shoreline statistics revealed elevated rates of erosion during the first-time frame 1994-2007. Storm and storm clusters may significantly impact barrier island morphology. Long term sea-level rise and sediment supply are considered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This research has proven that sandy shorelines are susceptible to rates of high erosion that may lead to permanent shoreline loss.  </w:t>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80533D4" w:rsidR="00A73667" w:rsidRPr="00C109C3" w:rsidRDefault="00A73667" w:rsidP="007309EB">
      <w:pPr>
        <w:pStyle w:val="BodyText"/>
        <w:spacing w:line="360" w:lineRule="auto"/>
        <w:rPr>
          <w:rFonts w:ascii="Times New Roman" w:hAnsi="Times New Roman" w:cs="Times New Roman"/>
          <w:b/>
          <w:bCs/>
          <w:noProof/>
        </w:rPr>
      </w:pPr>
      <w:r w:rsidRPr="00C109C3">
        <w:rPr>
          <w:rFonts w:ascii="Times New Roman" w:hAnsi="Times New Roman" w:cs="Times New Roman"/>
          <w:b/>
          <w:bCs/>
          <w:noProof/>
        </w:rPr>
        <w:lastRenderedPageBreak/>
        <w:t>Bibliography</w:t>
      </w:r>
    </w:p>
    <w:p w14:paraId="5D45364C" w14:textId="21C78470" w:rsidR="00006033" w:rsidRDefault="00006033" w:rsidP="00006033">
      <w:pPr>
        <w:pStyle w:val="ListParagraph"/>
        <w:numPr>
          <w:ilvl w:val="0"/>
          <w:numId w:val="6"/>
        </w:numPr>
      </w:pPr>
      <w:r>
        <w:t>Archmiller, A. A., Johnson, A. D., Nolan, J., Edwards, M., Elliott, L. H., Ferguson, J. M., Iannarilli, F., Vélez, J., Vitense, K., Johnson, D. H., &amp; Fieberg, J. (2020). Computational Reproducibility in The Wildlife Society’s Flagship Journals. Journal of Wildlife Management, 84(5), 1012–1017. https://doi.org/10.1002/jwmg.21855</w:t>
      </w:r>
    </w:p>
    <w:p w14:paraId="4340DB86" w14:textId="14FAC991" w:rsidR="00006033" w:rsidRDefault="00006033" w:rsidP="00006033">
      <w:pPr>
        <w:pStyle w:val="ListParagraph"/>
        <w:numPr>
          <w:ilvl w:val="0"/>
          <w:numId w:val="6"/>
        </w:numPr>
      </w:pPr>
      <w:r>
        <w:t>Barchard, K. A., &amp; Pace, L. A. (2011). Preventing human error: The impact of data entry methods on data accuracy and statistical results. Computers in Human Behavior, 27(5), 1834–1839. https://doi.org/10.1016/j.chb.2011.04.004</w:t>
      </w:r>
    </w:p>
    <w:p w14:paraId="2A327C52" w14:textId="371BD88B" w:rsidR="00006033" w:rsidRDefault="00006033" w:rsidP="00006033">
      <w:pPr>
        <w:pStyle w:val="ListParagraph"/>
        <w:numPr>
          <w:ilvl w:val="0"/>
          <w:numId w:val="6"/>
        </w:numPr>
      </w:pPr>
      <w:r>
        <w:t>Barone, L., Williams, J., &amp; Micklos, D. (2017). Unmet Needs for Analyzing Biological Big Data: A Survey of 704 NSF Principal Investigators. https://doi.org/10.1101/108555</w:t>
      </w:r>
    </w:p>
    <w:p w14:paraId="6DD82B0E" w14:textId="2E0AF668" w:rsidR="00006033" w:rsidRDefault="00006033" w:rsidP="00006033">
      <w:pPr>
        <w:pStyle w:val="ListParagraph"/>
        <w:numPr>
          <w:ilvl w:val="0"/>
          <w:numId w:val="6"/>
        </w:numPr>
      </w:pPr>
      <w:r>
        <w:t>Blischak, J. D., Davenport, E. R., &amp; Wilson, G. (2016). A Quick Introduction to Version Control with Git and GitHub. PLoS Computational Biology, 12(1). https://doi.org/10.1371/journal.pcbi.1004668</w:t>
      </w:r>
    </w:p>
    <w:p w14:paraId="18F8AD0D" w14:textId="1EA5E280" w:rsidR="00006033" w:rsidRDefault="00006033" w:rsidP="00006033">
      <w:pPr>
        <w:pStyle w:val="ListParagraph"/>
        <w:numPr>
          <w:ilvl w:val="0"/>
          <w:numId w:val="6"/>
        </w:numPr>
      </w:pPr>
      <w:r>
        <w:t xml:space="preserve">Brown, A. C., &amp; McLachlan, A. (2002). Sandy shore ecosystems and the threats facing them: Some predictions for the year 2025. Environmental Conservation, 29(1), 62–77. https://doi.org/10.1017/S037689290200005X </w:t>
      </w:r>
    </w:p>
    <w:p w14:paraId="17139408" w14:textId="0CBDFC08" w:rsidR="00006033" w:rsidRDefault="00006033" w:rsidP="00006033">
      <w:pPr>
        <w:pStyle w:val="ListParagraph"/>
        <w:numPr>
          <w:ilvl w:val="0"/>
          <w:numId w:val="6"/>
        </w:numPr>
      </w:pPr>
      <w:r>
        <w:t>Cazenave, A., &amp; Cozannet, G. le. (2014). Sea level rise and its coastal impacts. Earth’s Future, 2(2), 15–34. https://doi.org/10.1002/2013ef000188</w:t>
      </w:r>
    </w:p>
    <w:p w14:paraId="6522B53F" w14:textId="6AEEA55D" w:rsidR="00006033" w:rsidRDefault="00006033" w:rsidP="00006033">
      <w:pPr>
        <w:pStyle w:val="ListParagraph"/>
        <w:numPr>
          <w:ilvl w:val="0"/>
          <w:numId w:val="6"/>
        </w:numPr>
      </w:pPr>
      <w:r>
        <w:t>Czech, B., Krausman,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BioScience, 50(7), 593-601.</w:t>
      </w:r>
    </w:p>
    <w:p w14:paraId="7F901085" w14:textId="1FA896B7" w:rsidR="00006033" w:rsidRDefault="00006033" w:rsidP="00006033">
      <w:pPr>
        <w:pStyle w:val="ListParagraph"/>
        <w:numPr>
          <w:ilvl w:val="0"/>
          <w:numId w:val="6"/>
        </w:numPr>
      </w:pPr>
      <w:r>
        <w:t xml:space="preserve">Desantis, L. R. G., Bhotika, S., Williams, K., &amp; Putz, F. E. (2007). Sea-level rise and drought interactions accelerate forest decline on the Gulf Coast of Florida, USA. Global Change Biology, 13(11), 2349–2360. https://doi.org/10.1111/j.1365-2486.2007.01440.x </w:t>
      </w:r>
    </w:p>
    <w:p w14:paraId="54D6A7F7" w14:textId="3B04BCBC" w:rsidR="00006033" w:rsidRDefault="00006033" w:rsidP="00006033">
      <w:pPr>
        <w:pStyle w:val="ListParagraph"/>
        <w:numPr>
          <w:ilvl w:val="0"/>
          <w:numId w:val="6"/>
        </w:numPr>
      </w:pPr>
      <w:r>
        <w:t>Finkl, C. W., &amp; Charlier, R. H. (2003). Sustainability of Subtropical Coastal Zones in Southeastern Florida: Challenges for Urbanized Coastal Environments Threatened by Development, Pollution, Water Supply, and Storm Hazards. Journal of Coastal Research, 19(4), 934–943.</w:t>
      </w:r>
    </w:p>
    <w:p w14:paraId="49F68D11" w14:textId="47E7423B" w:rsidR="00006033" w:rsidRDefault="00006033" w:rsidP="00006033">
      <w:pPr>
        <w:pStyle w:val="ListParagraph"/>
        <w:numPr>
          <w:ilvl w:val="0"/>
          <w:numId w:val="6"/>
        </w:numPr>
      </w:pPr>
      <w:r>
        <w:t xml:space="preserve">Fisher, J. R. B., Acosta, E. A., Dennedy-Frank, P. J., Kroeger, T., &amp; Boucher, T. M. (2018). Impact of satellite imagery spatial resolution on land use classification accuracy and modeled water quality. Remote Sensing in Ecology and Conservation, 4(2), 137–149. https://doi.org/10.1002/rse2.61 </w:t>
      </w:r>
    </w:p>
    <w:p w14:paraId="128E92F4" w14:textId="0AFF811A" w:rsidR="00006033" w:rsidRDefault="00006033" w:rsidP="00006033">
      <w:pPr>
        <w:pStyle w:val="ListParagraph"/>
        <w:numPr>
          <w:ilvl w:val="0"/>
          <w:numId w:val="6"/>
        </w:numPr>
      </w:pPr>
      <w:r>
        <w:t>Galbraith, H., Jones, R., Park, R., &amp; Herrod-Julius. (2005). Global Climate Change and Sea Level Rise: Potential Losses of Intertidal Habitat for Shorebirds. https://doi.org/10.1675/1524</w:t>
      </w:r>
    </w:p>
    <w:p w14:paraId="6C25D9D5" w14:textId="16C5093F" w:rsidR="00006033" w:rsidRPr="00006033" w:rsidRDefault="00006033" w:rsidP="00006033">
      <w:pPr>
        <w:pStyle w:val="ListParagraph"/>
        <w:numPr>
          <w:ilvl w:val="0"/>
          <w:numId w:val="6"/>
        </w:numPr>
      </w:pPr>
      <w:r>
        <w:t xml:space="preserve">Geselbracht, L., Freeman, K., Kelly, E., Gordon, D. R., &amp; Putz, F. E. (2011). Retrospective and prospective model simulations of sea level rise impacts on Gulf of Mexico coastal marshes and forests in Waccasassa Bay, Florida. Climatic Change, 107(1), 35–57. </w:t>
      </w:r>
      <w:r w:rsidR="00DC08EC" w:rsidRPr="00DC08EC">
        <w:t>https://doi.org/10.1007/s10584-011-0084-y</w:t>
      </w:r>
    </w:p>
    <w:p w14:paraId="31C40E63" w14:textId="2E040FA6" w:rsidR="00006033" w:rsidRDefault="00006033" w:rsidP="00006033">
      <w:pPr>
        <w:pStyle w:val="ListParagraph"/>
        <w:numPr>
          <w:ilvl w:val="0"/>
          <w:numId w:val="6"/>
        </w:numPr>
      </w:pPr>
      <w:r w:rsidRPr="00006033">
        <w:lastRenderedPageBreak/>
        <w:t>Gilroy, S. P., &amp; Kaplan, B. A. (2019). Furthering open science in behavior analysis: An introduction and tutorial for using GitHub in research. Perspectives on behavior science, 42(3), 565-581.</w:t>
      </w:r>
    </w:p>
    <w:p w14:paraId="10E8C29F" w14:textId="09493149" w:rsidR="00006033" w:rsidRDefault="00006033" w:rsidP="00006033">
      <w:pPr>
        <w:pStyle w:val="ListParagraph"/>
        <w:numPr>
          <w:ilvl w:val="0"/>
          <w:numId w:val="6"/>
        </w:numPr>
      </w:pPr>
      <w:r>
        <w:t>Goodbred, S. L., Hine, A. C., &amp; Stumpf, R. (1993). Sediment distribution patterns and the development of the marsh system rimming a shallow-water shelf embayment: Waccasassa Bay, Levy Co., FL. Geological Society of America, Abstracts with Programs;(United States), 25(CONF-9304188--).</w:t>
      </w:r>
    </w:p>
    <w:p w14:paraId="4C7F0609" w14:textId="0B7325FF" w:rsidR="00006033" w:rsidRDefault="00006033" w:rsidP="00006033">
      <w:pPr>
        <w:pStyle w:val="ListParagraph"/>
        <w:numPr>
          <w:ilvl w:val="0"/>
          <w:numId w:val="6"/>
        </w:numPr>
      </w:pPr>
      <w:r>
        <w:t xml:space="preserve">Goodbred, S. L., Wright, E. E., &amp; Hine, A. C. (1998). SEA-LEVEL CHANGE AND STORM-SURGE DEPOSITION IN A LATE HOLOCENE FLORIDA SALT MARSH. In JOURNAL OF SEDIMENTARY RESEARCH (Vol. 68, Issue 2). http://pubs.geoscienceworld.org/sepm/jsedres/article-pdf/68/2/240/2812177/240.pdf </w:t>
      </w:r>
    </w:p>
    <w:p w14:paraId="4017618F" w14:textId="3EFFF1EE" w:rsidR="00006033" w:rsidRDefault="00006033" w:rsidP="00006033">
      <w:pPr>
        <w:pStyle w:val="ListParagraph"/>
        <w:numPr>
          <w:ilvl w:val="0"/>
          <w:numId w:val="6"/>
        </w:numPr>
      </w:pPr>
      <w:r>
        <w:t>Holling, C. S. (1978). Adaptive environmental assessment and management. John Wiley &amp; Sons.</w:t>
      </w:r>
    </w:p>
    <w:p w14:paraId="5C068011" w14:textId="10A0F76E" w:rsidR="00006033" w:rsidRDefault="00006033" w:rsidP="00006033">
      <w:pPr>
        <w:pStyle w:val="ListParagraph"/>
        <w:numPr>
          <w:ilvl w:val="0"/>
          <w:numId w:val="6"/>
        </w:numPr>
      </w:pPr>
      <w:r>
        <w:t>Houston, J. R. (2015). Shoreline Response to Sea-Level Rise on the Southwest Coast of Florida. Journal of Coastal Research, 314, 777–789. https://doi.org/10.2112/jcoastres-d-14-00161.1</w:t>
      </w:r>
    </w:p>
    <w:p w14:paraId="006BF335" w14:textId="1E9F8C6A" w:rsidR="00006033" w:rsidRDefault="00006033" w:rsidP="00006033">
      <w:pPr>
        <w:pStyle w:val="ListParagraph"/>
        <w:numPr>
          <w:ilvl w:val="0"/>
          <w:numId w:val="6"/>
        </w:numPr>
      </w:pPr>
      <w:r>
        <w:t>Kalman, R. E. (1960). A new approach to linear filtering and prediction problems.</w:t>
      </w:r>
    </w:p>
    <w:p w14:paraId="485DE25D" w14:textId="5F3F5BC4" w:rsidR="00006033" w:rsidRDefault="00006033" w:rsidP="00006033">
      <w:pPr>
        <w:pStyle w:val="ListParagraph"/>
        <w:numPr>
          <w:ilvl w:val="0"/>
          <w:numId w:val="6"/>
        </w:numPr>
      </w:pPr>
      <w:r>
        <w:t>Lefcheck, J. S. (2016). piecewiseSEM: Piecewise structural equation modelling in r for ecology, evolution, and systematics. Methods in Ecology and Evolution, 7(5), 573–579. https://doi.org/10.1111/2041-210X.12512</w:t>
      </w:r>
    </w:p>
    <w:p w14:paraId="54C1E6C5" w14:textId="35C0E5E9" w:rsidR="00006033" w:rsidRDefault="00006033" w:rsidP="00006033">
      <w:pPr>
        <w:pStyle w:val="ListParagraph"/>
        <w:numPr>
          <w:ilvl w:val="0"/>
          <w:numId w:val="6"/>
        </w:numPr>
      </w:pPr>
      <w:r>
        <w:t>Li, W., &amp; Gong, P. (2016). Continuous monitoring of coastline dynamics in western Florida with a 30-year time series of Landsat imagery. Remote Sensing of Environment, 179, 196–209. https://doi.org/10.1016/j.rse.2016.03.031</w:t>
      </w:r>
    </w:p>
    <w:p w14:paraId="2DBF08D5" w14:textId="1E72774F" w:rsidR="00006033" w:rsidRDefault="00006033" w:rsidP="00006033">
      <w:pPr>
        <w:pStyle w:val="ListParagraph"/>
        <w:numPr>
          <w:ilvl w:val="0"/>
          <w:numId w:val="6"/>
        </w:numPr>
      </w:pPr>
      <w:r>
        <w:t>Long, J. W., &amp; Plant, N. G. (2012). Extended Kalman Filter framework for forecasting shoreline evolution. Geophysical Research Letters, 39(13). https://doi.org/10.1029/2012GL052180</w:t>
      </w:r>
    </w:p>
    <w:p w14:paraId="14C2911F" w14:textId="169C5D2A" w:rsidR="00006033" w:rsidRDefault="00006033" w:rsidP="00006033">
      <w:pPr>
        <w:pStyle w:val="ListParagraph"/>
        <w:numPr>
          <w:ilvl w:val="0"/>
          <w:numId w:val="6"/>
        </w:numPr>
      </w:pPr>
      <w:r>
        <w:t>Lowndes, J. S. S., Best, B. D., Scarborough, C., Afflerbach, J. C., Frazier, M. R., O’Hara, C. C., Jiang, N., &amp; Halpern, B. S. (2017). Our path to better science in less time using open data science tools. Nature Ecology and Evolution, 1(6). https://doi.org/10.1038/s41559-017-0160</w:t>
      </w:r>
    </w:p>
    <w:p w14:paraId="07461F84" w14:textId="14EAC4C8" w:rsidR="00006033" w:rsidRDefault="00006033" w:rsidP="00006033">
      <w:pPr>
        <w:pStyle w:val="ListParagraph"/>
        <w:numPr>
          <w:ilvl w:val="0"/>
          <w:numId w:val="6"/>
        </w:numPr>
      </w:pPr>
      <w:r>
        <w:t>Martinelli, M., Guicciardi, S., Penna, P., Belardinelli, A., Croci, C., Domenichetti, F., Santojanni, A., &amp; Sparnocchia, S. (2016). Evaluation of the oceanographic measurement accuracy of different commercial sensors to be used on fishing gears. Ocean Engineering, 111, 22–33. https://doi.org/10.1016/j.oceaneng.2015.10.037</w:t>
      </w:r>
    </w:p>
    <w:p w14:paraId="2833C8D8" w14:textId="1DFA1B2A" w:rsidR="00006033" w:rsidRDefault="00006033" w:rsidP="00006033">
      <w:pPr>
        <w:pStyle w:val="ListParagraph"/>
        <w:numPr>
          <w:ilvl w:val="0"/>
          <w:numId w:val="6"/>
        </w:numPr>
      </w:pPr>
      <w:r>
        <w:t>McLachlan, A. (1990). Sandy beach ecosystems,[in:] Ecology of sandy shores.</w:t>
      </w:r>
    </w:p>
    <w:p w14:paraId="65ACE1A8" w14:textId="79DCBE7D" w:rsidR="00006033" w:rsidRDefault="00006033" w:rsidP="00006033">
      <w:pPr>
        <w:pStyle w:val="ListParagraph"/>
        <w:numPr>
          <w:ilvl w:val="0"/>
          <w:numId w:val="6"/>
        </w:numPr>
      </w:pPr>
      <w:r>
        <w:t>McKinney, M. L. (2006). Urbanization as a major cause of biotic homogenization. Biological Conservation, 127(3), 247–260. https://doi.org/10.1016/j.biocon.2005.09.005</w:t>
      </w:r>
    </w:p>
    <w:p w14:paraId="3459C60B" w14:textId="01DCEB6C" w:rsidR="00006033" w:rsidRDefault="00006033" w:rsidP="00006033">
      <w:pPr>
        <w:pStyle w:val="ListParagraph"/>
        <w:numPr>
          <w:ilvl w:val="0"/>
          <w:numId w:val="6"/>
        </w:numPr>
      </w:pPr>
      <w:r>
        <w:t>Morton, R. A., Miller, T. L., &amp; Moore, L. J. (2004). National Assessment Of Shoreline Change: Part 1 Historical Shoreline Changes And Associated Coastal Land Loss Along The U.S. Gulf Of Mexico.</w:t>
      </w:r>
    </w:p>
    <w:p w14:paraId="730F6FEE" w14:textId="7BFD0110" w:rsidR="00006033" w:rsidRDefault="00006033" w:rsidP="00006033">
      <w:pPr>
        <w:pStyle w:val="ListParagraph"/>
        <w:numPr>
          <w:ilvl w:val="0"/>
          <w:numId w:val="6"/>
        </w:numPr>
      </w:pPr>
      <w:r>
        <w:t>Nelson, J. R., &amp; Grubesic, T. H. (2018). The implications of oil exploration off the Gulf Coast of Florida. Journal of Marine Science and Engineering, 6(2). https://doi.org/10.3390/jmse6020030</w:t>
      </w:r>
    </w:p>
    <w:p w14:paraId="3245F8CB" w14:textId="5F92D296" w:rsidR="00006033" w:rsidRDefault="00006033" w:rsidP="00006033">
      <w:pPr>
        <w:pStyle w:val="ListParagraph"/>
        <w:numPr>
          <w:ilvl w:val="0"/>
          <w:numId w:val="6"/>
        </w:numPr>
      </w:pPr>
      <w:r>
        <w:lastRenderedPageBreak/>
        <w:t>Nie, M. A., &amp; Schultz, C. A. (2012). Decision-Making Triggers in Adaptive Management. Conservation Biology, 26(6), 1137–1144. https://doi.org/10.1111/j.1523-1739.2012.01915.x</w:t>
      </w:r>
    </w:p>
    <w:p w14:paraId="41665CFC" w14:textId="25BCA72A" w:rsidR="00006033" w:rsidRDefault="00006033" w:rsidP="00006033">
      <w:pPr>
        <w:pStyle w:val="ListParagraph"/>
        <w:numPr>
          <w:ilvl w:val="0"/>
          <w:numId w:val="6"/>
        </w:numPr>
      </w:pPr>
      <w:r>
        <w:t>Nordstrom, K. F., Jackson, N. L., Smith, D. R., &amp; Weber, R. G. (2006). Transport of horseshoe crab eggs by waves and swash on an estuarine beach: Implications for foraging shorebirds. Estuarine, Coastal and Shelf Science, 70(3), 438–448. https://doi.org/10.1016/j.ecss.2006.06.027</w:t>
      </w:r>
    </w:p>
    <w:p w14:paraId="0F0A1634" w14:textId="030BDE0E" w:rsidR="00006033" w:rsidRDefault="00006033" w:rsidP="00006033">
      <w:pPr>
        <w:pStyle w:val="ListParagraph"/>
        <w:numPr>
          <w:ilvl w:val="0"/>
          <w:numId w:val="6"/>
        </w:numPr>
      </w:pPr>
      <w:r>
        <w:t>O'Connell, M. T., Franze, C. D., &amp; Spalding, E. A. (2005). SPECIAL ISSUE NO. 44. SAVING AMERICA’S WETLAND: Strategies for Restoration of Louisiana’s Coastal Wetlands and Barrier Islands. In Poirrier Source: Journal of Coastal Research.</w:t>
      </w:r>
    </w:p>
    <w:p w14:paraId="11027686" w14:textId="51B9871E" w:rsidR="00006033" w:rsidRDefault="00006033" w:rsidP="00006033">
      <w:pPr>
        <w:pStyle w:val="ListParagraph"/>
        <w:numPr>
          <w:ilvl w:val="0"/>
          <w:numId w:val="6"/>
        </w:numPr>
      </w:pPr>
      <w:r>
        <w:t>Pahl-Wostl, C. (2007). Transitions towards adaptive management of water facing climate and global change. Water Resources Management, 21(1), 49–62. https://doi.org/10.1007/s11269-006-9040-4</w:t>
      </w:r>
    </w:p>
    <w:p w14:paraId="2689BDE9" w14:textId="504DB357" w:rsidR="00006033" w:rsidRDefault="00006033" w:rsidP="00006033">
      <w:pPr>
        <w:pStyle w:val="ListParagraph"/>
        <w:numPr>
          <w:ilvl w:val="0"/>
          <w:numId w:val="6"/>
        </w:numPr>
      </w:pPr>
      <w:r>
        <w:t>Perez-Riverol, Y., Gatto, L., Wang, R., Sachsenberg, T., Uszkoreit, J., Leprevost, F. da V., Fufezan, C., Ternent, T., Eglen, S. J., Katz, D. S., Pollard, T. J., Konovalov, A., Flight, R. M., Blin, K., &amp; Vizcaíno, J. A. (2016). Ten Simple Rules for Taking Advantage of Git and GitHub. In PLoS Computational Biology (Vol. 12, Issue 7). Public Library of Science. https://doi.org/10.1371/journal.pcbi.1004947</w:t>
      </w:r>
    </w:p>
    <w:p w14:paraId="0D475536" w14:textId="6BE8FD99" w:rsidR="00006033" w:rsidRDefault="00006033" w:rsidP="00006033">
      <w:pPr>
        <w:pStyle w:val="ListParagraph"/>
        <w:numPr>
          <w:ilvl w:val="0"/>
          <w:numId w:val="6"/>
        </w:numPr>
      </w:pPr>
      <w:r>
        <w:t>Pinelli, J.-P., Roueche, D., Kijewski-Correa, T., Plaz, F., Prevatt, D., Zisis, I., Elawady, A., Haan, F., Pei, S., Gurley, K., Rasouli, A., Refan, M., Rhode-Barbarigos, L., &amp; Moravej, M. (2018). Overview of Damage Observed in Regional Construction during the Passage of Hurricane Irma over the State of Florida.</w:t>
      </w:r>
    </w:p>
    <w:p w14:paraId="049CA9A0" w14:textId="2C9D5E92" w:rsidR="00006033" w:rsidRDefault="00006033" w:rsidP="00006033">
      <w:pPr>
        <w:pStyle w:val="ListParagraph"/>
        <w:numPr>
          <w:ilvl w:val="0"/>
          <w:numId w:val="6"/>
        </w:numPr>
      </w:pPr>
      <w:r>
        <w:t>Purtlebaugh, C. H., &amp; Allen, M. S. (2010). Relative Abundance, Growth, and Mortality of Five Age-0 Estuarine Fishes in Relation to Discharge of the Suwannee River, Florida. Transactions of the American Fisheries Society, 139(4), 1233–1246. https://doi.org/10.1577/t09-180.1</w:t>
      </w:r>
    </w:p>
    <w:p w14:paraId="09240AA9" w14:textId="6CD449B9" w:rsidR="00006033" w:rsidRDefault="00006033" w:rsidP="00006033">
      <w:pPr>
        <w:pStyle w:val="ListParagraph"/>
        <w:numPr>
          <w:ilvl w:val="0"/>
          <w:numId w:val="6"/>
        </w:numPr>
      </w:pPr>
      <w:r>
        <w:t>Rahman, M. M., &amp; Roy, C. K. (2014). An insight into the pull requests of GitHub. 11th Working Conference on Mining Software Repositories, MSR 2014 - Proceedings, 364–367. https://doi.org/10.1145/2597073.2597121</w:t>
      </w:r>
    </w:p>
    <w:p w14:paraId="46B9BD53" w14:textId="00A94ACB" w:rsidR="00006033" w:rsidRDefault="00006033" w:rsidP="00006033">
      <w:pPr>
        <w:pStyle w:val="ListParagraph"/>
        <w:numPr>
          <w:ilvl w:val="0"/>
          <w:numId w:val="6"/>
        </w:numPr>
      </w:pPr>
      <w:r>
        <w:t>Ram, K. (2013). Git can facilitate greater reproducibility and increased transparency in science (Vol. 8). http://www.scfbm.org/content/8/1/7</w:t>
      </w:r>
    </w:p>
    <w:p w14:paraId="5EA10160" w14:textId="468B85C0" w:rsidR="00006033" w:rsidRDefault="00006033" w:rsidP="00006033">
      <w:pPr>
        <w:pStyle w:val="ListParagraph"/>
        <w:numPr>
          <w:ilvl w:val="0"/>
          <w:numId w:val="6"/>
        </w:numPr>
      </w:pPr>
      <w:r>
        <w:t>Sankar, R. D., Donoghue, J. F., &amp; Kish, S. A. (2018). Mapping Shoreline Variability of Two Barrier Island Segments Along the Florida Coast. Estuaries and Coasts, 41(8), 2191–2211. https://doi.org/10.1007/s12237-018-0426-3</w:t>
      </w:r>
    </w:p>
    <w:p w14:paraId="61BEB31D" w14:textId="695B4C38" w:rsidR="00006033" w:rsidRDefault="00006033" w:rsidP="00006033">
      <w:pPr>
        <w:pStyle w:val="ListParagraph"/>
        <w:numPr>
          <w:ilvl w:val="0"/>
          <w:numId w:val="6"/>
        </w:numPr>
      </w:pPr>
      <w:r>
        <w:t>Sassaman, K. E., Wallis, N. J., McFadden, P. S., Mahar, G. J., Jenkins, J. A., Donop, M. C., Monés, M. P., Palmiotto, A., Boucher, A., Goodwin, J. M., &amp; Oliveira, C. I. (2017). Keeping Pace With Rising Sea: The First 6 Years of the Lower Suwannee Archaeological Survey, Gulf Coastal Florida. Journal of Island and Coastal Archaeology, 12(2), 173–199. https://doi.org/10.1080/15564894.2016.1163758</w:t>
      </w:r>
    </w:p>
    <w:p w14:paraId="6BEA474F" w14:textId="31C87FE2" w:rsidR="00006033" w:rsidRDefault="00006033" w:rsidP="00006033">
      <w:pPr>
        <w:pStyle w:val="ListParagraph"/>
        <w:numPr>
          <w:ilvl w:val="0"/>
          <w:numId w:val="6"/>
        </w:numPr>
      </w:pPr>
      <w:r>
        <w:t>Thomas, K., Kvitek, R. G., &amp; Bretz, C. (2002). Effects of human activity on the foraging behavior of sanderlings Calidris alba. Biological Conservation, 109(1), 67–71. https://doi.org/10.1016/S0006-3207(02)00137-4</w:t>
      </w:r>
    </w:p>
    <w:p w14:paraId="15BE917F" w14:textId="136287C7" w:rsidR="00006033" w:rsidRDefault="00006033" w:rsidP="00006033">
      <w:pPr>
        <w:pStyle w:val="ListParagraph"/>
        <w:numPr>
          <w:ilvl w:val="0"/>
          <w:numId w:val="6"/>
        </w:numPr>
      </w:pPr>
      <w:r>
        <w:lastRenderedPageBreak/>
        <w:t>Tompkins, E. L., &amp; Adger, W. N. (2004). Does Adaptive Management of Natural Resources Enhance Resilience to Climate Change? And Society, 9(2). https://doi.org/10.2307/26267677</w:t>
      </w:r>
    </w:p>
    <w:p w14:paraId="4AE068E9" w14:textId="173D3FA8" w:rsidR="00006033" w:rsidRDefault="00006033" w:rsidP="00006033">
      <w:pPr>
        <w:pStyle w:val="ListParagraph"/>
        <w:numPr>
          <w:ilvl w:val="0"/>
          <w:numId w:val="6"/>
        </w:numPr>
      </w:pPr>
      <w:r>
        <w:t>U.S. Geological Survey, 1955, USGS 1:24000-scale Quadrangle for Cedar Key, FL 1955: U.S. Geological Survey. (https://www.sciencebase.gov/catalog/item/5a8a3ffbe4b00f54eb3ec75e)</w:t>
      </w:r>
    </w:p>
    <w:p w14:paraId="1E25A031" w14:textId="26FB1D98" w:rsidR="00006033" w:rsidRDefault="00006033" w:rsidP="00006033">
      <w:pPr>
        <w:pStyle w:val="ListParagraph"/>
        <w:numPr>
          <w:ilvl w:val="0"/>
          <w:numId w:val="6"/>
        </w:numPr>
      </w:pPr>
      <w:r>
        <w:t>Vitale, N. E. (2019). HABITAT CHANGE, PREDATORS, AND DISTURBANCE: FACTORS INFLUENCING PRODUCTIVITY OF AMERICAN OYSTERCATCHERS (Haematopus palliatus) NESTING IN FLORIDA’S BIG BEND.</w:t>
      </w:r>
    </w:p>
    <w:p w14:paraId="247F40B5" w14:textId="0A1CFB62" w:rsidR="00006033" w:rsidRDefault="00006033" w:rsidP="00006033">
      <w:pPr>
        <w:pStyle w:val="ListParagraph"/>
        <w:numPr>
          <w:ilvl w:val="0"/>
          <w:numId w:val="6"/>
        </w:numPr>
      </w:pPr>
      <w:r>
        <w:t>Walters, C. J. (1986). Adaptive management of renewable resources. Macmillan Publishers Ltd.</w:t>
      </w:r>
    </w:p>
    <w:p w14:paraId="40E22F7A" w14:textId="4A98B2C9" w:rsidR="00006033" w:rsidRDefault="00006033" w:rsidP="00006033">
      <w:pPr>
        <w:pStyle w:val="ListParagraph"/>
        <w:numPr>
          <w:ilvl w:val="0"/>
          <w:numId w:val="6"/>
        </w:numPr>
      </w:pPr>
      <w:r>
        <w:t>Weimer, T., Williams, B. K., Szaro, R. C., Shapiro, C. D., Adamcik, R., Boatman, M., Bransom, S., Casterson, J., Fay, J., Florence, S., Growitz, D., Hermans, C., Johnson, F. A., Kendall, J., Kubly, D., Mayer, M., Moyer, S., Pattison, M., Peterson, R., … Rodriguez, V. (2007). Adaptive Management The U.S. Department of the Interior Technical Guide Lead Authors Other Contributors Book Design.</w:t>
      </w:r>
    </w:p>
    <w:p w14:paraId="40443F5A" w14:textId="48BC54EC" w:rsidR="00006033" w:rsidRDefault="00006033" w:rsidP="00006033">
      <w:pPr>
        <w:pStyle w:val="ListParagraph"/>
        <w:numPr>
          <w:ilvl w:val="0"/>
          <w:numId w:val="6"/>
        </w:numPr>
      </w:pPr>
      <w:r>
        <w:t xml:space="preserve">Withers, K. (2002). Shorebird use of coastal wetland and barrier island habitat in the Gulf of Mexico. TheScientificWorldJournal, 2, 514–536. https://doi.org/10.1100/tsw.2002.112 </w:t>
      </w:r>
    </w:p>
    <w:p w14:paraId="153F25FB" w14:textId="0F1B265F" w:rsidR="00006033" w:rsidRDefault="00006033" w:rsidP="00006033">
      <w:pPr>
        <w:pStyle w:val="ListParagraph"/>
        <w:numPr>
          <w:ilvl w:val="0"/>
          <w:numId w:val="6"/>
        </w:numPr>
      </w:pPr>
      <w:r>
        <w:t xml:space="preserve">Wright, E. E., Hine, A. C., Goodbred, S. L., &amp; Locker, S. D. (2005). The Effect of Sea-Level and Climate Change on the Development of a Mixed Siliciclastic-Carbonate, Deltaic Coastline: Suwannee River, Florida, U.S.A. Journal of Sedimentary Research, 75(4), 621–635. https://doi.org/10.2110/jsr.2005.051 </w:t>
      </w:r>
    </w:p>
    <w:p w14:paraId="32A0D032" w14:textId="15E47EBD" w:rsidR="00006033" w:rsidRDefault="00006033" w:rsidP="00006033">
      <w:pPr>
        <w:pStyle w:val="ListParagraph"/>
        <w:numPr>
          <w:ilvl w:val="0"/>
          <w:numId w:val="6"/>
        </w:numPr>
      </w:pPr>
      <w:r>
        <w:t>Yenni, G. M., Christensen, E. M., Bledsoe, E. K., Supp, S. R., Diaz, R. M., White, E. P., &amp; Morgan Ernest, S. K. (2018). Developing a modern data workflow for living data. https://doi.org/10.1101/344804</w:t>
      </w:r>
    </w:p>
    <w:p w14:paraId="5E5FE8FA" w14:textId="1F3F27FD" w:rsidR="00006033" w:rsidRDefault="00006033" w:rsidP="00006033">
      <w:pPr>
        <w:pStyle w:val="ListParagraph"/>
        <w:numPr>
          <w:ilvl w:val="0"/>
          <w:numId w:val="6"/>
        </w:numPr>
      </w:pPr>
      <w:r>
        <w:t xml:space="preserve">Yu, K., Hu, C., Muller-Karger, F. E., Lu, D., &amp; Soto, I. (2011). Shoreline changes in west-central Florida between 1987 and 2008 from Landsat observations. International Journal of Remote Sensing, 32(23), 8299–8313. https://doi.org/10.1080/01431161.2010.535045 </w:t>
      </w:r>
    </w:p>
    <w:p w14:paraId="20799E5B" w14:textId="5A64178D" w:rsidR="00006033" w:rsidRDefault="00006033" w:rsidP="00006033">
      <w:pPr>
        <w:pStyle w:val="ListParagraph"/>
        <w:numPr>
          <w:ilvl w:val="0"/>
          <w:numId w:val="6"/>
        </w:numPr>
      </w:pPr>
      <w:r>
        <w:t>Zedler, J. B. (2017). What’s New in Adaptive Management and Restoration of Coasts and Estuaries? Estuaries and Coasts, 40(1). https://doi.org/10.1007/s12237-016-0162-5</w:t>
      </w:r>
    </w:p>
    <w:p w14:paraId="74BCD33C" w14:textId="0B81522E" w:rsidR="00006033" w:rsidRDefault="00006033" w:rsidP="00006033">
      <w:pPr>
        <w:pStyle w:val="ListParagraph"/>
        <w:numPr>
          <w:ilvl w:val="0"/>
          <w:numId w:val="6"/>
        </w:numPr>
      </w:pPr>
      <w:r>
        <w:t>Zhang, K., Douglas, B. C., &amp; Leatherman, S. P. (2004). GLOBAL WARMING AND COASTAL EROSION. www.ipcc.ch</w:t>
      </w:r>
    </w:p>
    <w:p w14:paraId="7F5E2C7A" w14:textId="77777777" w:rsidR="008D7E31" w:rsidRPr="00C109C3" w:rsidRDefault="008D7E31" w:rsidP="00006033">
      <w:pPr>
        <w:pStyle w:val="BodyText"/>
        <w:spacing w:line="360" w:lineRule="auto"/>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4927DD"/>
    <w:multiLevelType w:val="hybridMultilevel"/>
    <w:tmpl w:val="FB7A3D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5"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E2F26AC"/>
    <w:multiLevelType w:val="hybridMultilevel"/>
    <w:tmpl w:val="AB16DB40"/>
    <w:lvl w:ilvl="0" w:tplc="CD46994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4"/>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06033"/>
    <w:rsid w:val="00027977"/>
    <w:rsid w:val="00077EEB"/>
    <w:rsid w:val="00083BDC"/>
    <w:rsid w:val="000D6549"/>
    <w:rsid w:val="0016678F"/>
    <w:rsid w:val="001731E2"/>
    <w:rsid w:val="001817E0"/>
    <w:rsid w:val="00184E09"/>
    <w:rsid w:val="00236151"/>
    <w:rsid w:val="002412F5"/>
    <w:rsid w:val="00285729"/>
    <w:rsid w:val="002C1D3F"/>
    <w:rsid w:val="003D3397"/>
    <w:rsid w:val="003D4562"/>
    <w:rsid w:val="003E1D11"/>
    <w:rsid w:val="003F51AD"/>
    <w:rsid w:val="00462809"/>
    <w:rsid w:val="004E568B"/>
    <w:rsid w:val="00525E43"/>
    <w:rsid w:val="00540684"/>
    <w:rsid w:val="005A77F9"/>
    <w:rsid w:val="00651C2B"/>
    <w:rsid w:val="006658FF"/>
    <w:rsid w:val="00684530"/>
    <w:rsid w:val="00687C1C"/>
    <w:rsid w:val="00703CEA"/>
    <w:rsid w:val="00727C80"/>
    <w:rsid w:val="007309EB"/>
    <w:rsid w:val="007914DB"/>
    <w:rsid w:val="00793EFF"/>
    <w:rsid w:val="007F5B4C"/>
    <w:rsid w:val="00833EC3"/>
    <w:rsid w:val="008B2FF1"/>
    <w:rsid w:val="008D6B91"/>
    <w:rsid w:val="008D7297"/>
    <w:rsid w:val="008D7E31"/>
    <w:rsid w:val="008E7DEF"/>
    <w:rsid w:val="0090233B"/>
    <w:rsid w:val="009D3F74"/>
    <w:rsid w:val="009F1D42"/>
    <w:rsid w:val="00A52368"/>
    <w:rsid w:val="00A73667"/>
    <w:rsid w:val="00A8507A"/>
    <w:rsid w:val="00B62B76"/>
    <w:rsid w:val="00B9225A"/>
    <w:rsid w:val="00BC61FC"/>
    <w:rsid w:val="00C109C3"/>
    <w:rsid w:val="00C80197"/>
    <w:rsid w:val="00CF0A13"/>
    <w:rsid w:val="00CF11F4"/>
    <w:rsid w:val="00D64032"/>
    <w:rsid w:val="00DA5494"/>
    <w:rsid w:val="00DB7D3E"/>
    <w:rsid w:val="00DC08EC"/>
    <w:rsid w:val="00DF6C75"/>
    <w:rsid w:val="00DF7EBD"/>
    <w:rsid w:val="00E31753"/>
    <w:rsid w:val="00EA5B4E"/>
    <w:rsid w:val="00F04C63"/>
    <w:rsid w:val="00F22FB2"/>
    <w:rsid w:val="00F27D0F"/>
    <w:rsid w:val="00F770CA"/>
    <w:rsid w:val="00F9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994113">
      <w:bodyDiv w:val="1"/>
      <w:marLeft w:val="0"/>
      <w:marRight w:val="0"/>
      <w:marTop w:val="0"/>
      <w:marBottom w:val="0"/>
      <w:divBdr>
        <w:top w:val="none" w:sz="0" w:space="0" w:color="auto"/>
        <w:left w:val="none" w:sz="0" w:space="0" w:color="auto"/>
        <w:bottom w:val="none" w:sz="0" w:space="0" w:color="auto"/>
        <w:right w:val="none" w:sz="0" w:space="0" w:color="auto"/>
      </w:divBdr>
    </w:div>
    <w:div w:id="590892973">
      <w:bodyDiv w:val="1"/>
      <w:marLeft w:val="0"/>
      <w:marRight w:val="0"/>
      <w:marTop w:val="0"/>
      <w:marBottom w:val="0"/>
      <w:divBdr>
        <w:top w:val="none" w:sz="0" w:space="0" w:color="auto"/>
        <w:left w:val="none" w:sz="0" w:space="0" w:color="auto"/>
        <w:bottom w:val="none" w:sz="0" w:space="0" w:color="auto"/>
        <w:right w:val="none" w:sz="0" w:space="0" w:color="auto"/>
      </w:divBdr>
    </w:div>
    <w:div w:id="1161198262">
      <w:bodyDiv w:val="1"/>
      <w:marLeft w:val="0"/>
      <w:marRight w:val="0"/>
      <w:marTop w:val="0"/>
      <w:marBottom w:val="0"/>
      <w:divBdr>
        <w:top w:val="none" w:sz="0" w:space="0" w:color="auto"/>
        <w:left w:val="none" w:sz="0" w:space="0" w:color="auto"/>
        <w:bottom w:val="none" w:sz="0" w:space="0" w:color="auto"/>
        <w:right w:val="none" w:sz="0" w:space="0" w:color="auto"/>
      </w:divBdr>
      <w:divsChild>
        <w:div w:id="1756128572">
          <w:marLeft w:val="480"/>
          <w:marRight w:val="0"/>
          <w:marTop w:val="0"/>
          <w:marBottom w:val="0"/>
          <w:divBdr>
            <w:top w:val="none" w:sz="0" w:space="0" w:color="auto"/>
            <w:left w:val="none" w:sz="0" w:space="0" w:color="auto"/>
            <w:bottom w:val="none" w:sz="0" w:space="0" w:color="auto"/>
            <w:right w:val="none" w:sz="0" w:space="0" w:color="auto"/>
          </w:divBdr>
        </w:div>
      </w:divsChild>
    </w:div>
    <w:div w:id="1367170413">
      <w:bodyDiv w:val="1"/>
      <w:marLeft w:val="0"/>
      <w:marRight w:val="0"/>
      <w:marTop w:val="0"/>
      <w:marBottom w:val="0"/>
      <w:divBdr>
        <w:top w:val="none" w:sz="0" w:space="0" w:color="auto"/>
        <w:left w:val="none" w:sz="0" w:space="0" w:color="auto"/>
        <w:bottom w:val="none" w:sz="0" w:space="0" w:color="auto"/>
        <w:right w:val="none" w:sz="0" w:space="0" w:color="auto"/>
      </w:divBdr>
    </w:div>
    <w:div w:id="187888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pentries.org/" TargetMode="External"/><Relationship Id="rId18" Type="http://schemas.openxmlformats.org/officeDocument/2006/relationships/hyperlink" Target="http://www.github.com" TargetMode="External"/><Relationship Id="rId26" Type="http://schemas.openxmlformats.org/officeDocument/2006/relationships/image" Target="media/image10.gif"/><Relationship Id="rId39" Type="http://schemas.openxmlformats.org/officeDocument/2006/relationships/hyperlink" Target="https://pubs.usgs.gov/of/2018/1179/ofr20181179.pdf" TargetMode="Externa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hyperlink" Target="https://www.fsa.usda.gov/programs-and-services/aerial-photography/imagery-programs/naip-imagery/" TargetMode="External"/><Relationship Id="rId42" Type="http://schemas.openxmlformats.org/officeDocument/2006/relationships/image" Target="media/image15.jpeg"/><Relationship Id="rId47" Type="http://schemas.openxmlformats.org/officeDocument/2006/relationships/image" Target="media/image20.png"/><Relationship Id="rId50" Type="http://schemas.openxmlformats.org/officeDocument/2006/relationships/image" Target="media/image23.pn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hyperlink" Target="https://help.github.com/en/github/managing-large-files/what-is-my-disk-quota" TargetMode="External"/><Relationship Id="rId25" Type="http://schemas.openxmlformats.org/officeDocument/2006/relationships/hyperlink" Target="https://www.bebr.ufl.edu/population" TargetMode="External"/><Relationship Id="rId33" Type="http://schemas.openxmlformats.org/officeDocument/2006/relationships/hyperlink" Target="https://earthexplorer.usgs.gov/" TargetMode="External"/><Relationship Id="rId38" Type="http://schemas.openxmlformats.org/officeDocument/2006/relationships/hyperlink" Target="https://www.fsa.usda.gov/Assets/USDA-FSA-Public/usdafiles/APFO/support-documents/pdfs/fourband_infosheet_2017.pdf" TargetMode="External"/><Relationship Id="rId46"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hyperlink" Target="https://www.mysqltutorial.org/mysql-data-types.aspx" TargetMode="External"/><Relationship Id="rId20" Type="http://schemas.openxmlformats.org/officeDocument/2006/relationships/image" Target="media/image7.jpeg"/><Relationship Id="rId29" Type="http://schemas.microsoft.com/office/2007/relationships/hdphoto" Target="media/hdphoto1.wdp"/><Relationship Id="rId41" Type="http://schemas.openxmlformats.org/officeDocument/2006/relationships/hyperlink" Target="https://www.usgs.gov/centers/whcmsc/science/digital-shoreline-analysis-system-dsas?qt-science_center_objects=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9.jpeg"/><Relationship Id="rId32" Type="http://schemas.openxmlformats.org/officeDocument/2006/relationships/image" Target="media/image13.jpeg"/><Relationship Id="rId37" Type="http://schemas.openxmlformats.org/officeDocument/2006/relationships/hyperlink" Target="https://earthexplorer.usgs.gov/" TargetMode="External"/><Relationship Id="rId40" Type="http://schemas.openxmlformats.org/officeDocument/2006/relationships/image" Target="media/image14.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atacarpentry.org/semester-biology/" TargetMode="External"/><Relationship Id="rId23" Type="http://schemas.openxmlformats.org/officeDocument/2006/relationships/hyperlink" Target="https://guides.github.com/activities/hello-world/" TargetMode="External"/><Relationship Id="rId28" Type="http://schemas.openxmlformats.org/officeDocument/2006/relationships/image" Target="media/image12.png"/><Relationship Id="rId36" Type="http://schemas.openxmlformats.org/officeDocument/2006/relationships/hyperlink" Target="http://www.wunderground.com" TargetMode="External"/><Relationship Id="rId49"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hyperlink" Target="https://help.github.com/en/github/collaborating-with-issues-and-pull-requests/about-merge-conflicts" TargetMode="External"/><Relationship Id="rId31" Type="http://schemas.openxmlformats.org/officeDocument/2006/relationships/hyperlink" Target="https://images1.loopnet.com/d2/Z4L1-alqEsAlhPT_YJ25N8OMkXU3L_mAPAZYXiq2OVg/document.pdf" TargetMode="External"/><Relationship Id="rId44" Type="http://schemas.openxmlformats.org/officeDocument/2006/relationships/image" Target="media/image17.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arcs.uflib.ufl.edu/" TargetMode="External"/><Relationship Id="rId14" Type="http://schemas.openxmlformats.org/officeDocument/2006/relationships/hyperlink" Target="https://wec.ifas.ufl.edu/undergraduate-students/undergraduate-course-listing/" TargetMode="External"/><Relationship Id="rId22" Type="http://schemas.openxmlformats.org/officeDocument/2006/relationships/hyperlink" Target="https://style.tidyverse.org/package-files.html" TargetMode="External"/><Relationship Id="rId27" Type="http://schemas.openxmlformats.org/officeDocument/2006/relationships/image" Target="media/image11.png"/><Relationship Id="rId30" Type="http://schemas.openxmlformats.org/officeDocument/2006/relationships/hyperlink" Target="https://www.privateislandsonline.com/united-states/florida/deer-island" TargetMode="External"/><Relationship Id="rId35" Type="http://schemas.openxmlformats.org/officeDocument/2006/relationships/hyperlink" Target="https://tidesandcurrents.noaa.gov/" TargetMode="External"/><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image" Target="media/image3.png"/><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2C9D1E7-DDC6-4C34-9CC5-E06866E8570A}"/>
      </w:docPartPr>
      <w:docPartBody>
        <w:p w:rsidR="00437735" w:rsidRDefault="003D75E6">
          <w:r w:rsidRPr="0063764F">
            <w:rPr>
              <w:rStyle w:val="PlaceholderText"/>
            </w:rPr>
            <w:t>Click or tap here to enter text.</w:t>
          </w:r>
        </w:p>
      </w:docPartBody>
    </w:docPart>
    <w:docPart>
      <w:docPartPr>
        <w:name w:val="7D794461E54145AE99A12AFB32B66896"/>
        <w:category>
          <w:name w:val="General"/>
          <w:gallery w:val="placeholder"/>
        </w:category>
        <w:types>
          <w:type w:val="bbPlcHdr"/>
        </w:types>
        <w:behaviors>
          <w:behavior w:val="content"/>
        </w:behaviors>
        <w:guid w:val="{9BB29513-577D-42E0-9FEF-67952C45C45D}"/>
      </w:docPartPr>
      <w:docPartBody>
        <w:p w:rsidR="00000000" w:rsidRDefault="007402FA" w:rsidP="007402FA">
          <w:pPr>
            <w:pStyle w:val="7D794461E54145AE99A12AFB32B66896"/>
          </w:pPr>
          <w:r w:rsidRPr="00B35E2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157FB6"/>
    <w:rsid w:val="003D75E6"/>
    <w:rsid w:val="00437735"/>
    <w:rsid w:val="007402FA"/>
    <w:rsid w:val="00871632"/>
    <w:rsid w:val="00961D3B"/>
    <w:rsid w:val="00BA57DD"/>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02FA"/>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7D794461E54145AE99A12AFB32B66896">
    <w:name w:val="7D794461E54145AE99A12AFB32B66896"/>
    <w:rsid w:val="007402FA"/>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7A023C-41D0-419F-AE87-A050FFA01DA5}">
  <we:reference id="f78a3046-9e99-4300-aa2b-5814002b01a2" version="1.16.0.0" store="EXCatalog" storeType="EXCatalog"/>
  <we:alternateReferences>
    <we:reference id="WA104382081" version="1.16.0.0" store="en-US" storeType="OMEX"/>
  </we:alternateReferences>
  <we:properties>
    <we:property name="MENDELEY_CITATIONS" value="[{&quot;citationID&quot;:&quot;MENDELEY_CITATION_880a4292-2fc7-4525-9afe-3a8d178be3c7&quot;,&quot;citationItems&quot;:[{&quot;id&quot;:&quot;66c075a4-4ffc-329c-8e26-95696e541ad0&quot;,&quot;itemData&quot;:{&quot;type&quot;:&quot;article-journal&quot;,&quot;id&quot;:&quot;66c075a4-4ffc-329c-8e26-95696e541ad0&quot;,&quot;title&quot;:&quot;Furthering Open Science in Behavior Analysis: An Introduction and Tutorial for Using GitHub in Research&quot;,&quot;author&quot;:[{&quot;family&quot;:&quot;Gilroy&quot;,&quot;given&quot;:&quot;Shawn P.&quot;,&quot;parse-names&quot;:false,&quot;dropping-particle&quot;:&quot;&quot;,&quot;non-dropping-particle&quot;:&quot;&quot;},{&quot;family&quot;:&quot;Kaplan&quot;,&quot;given&quot;:&quot;Brent A.&quot;,&quot;parse-names&quot;:false,&quot;dropping-particle&quot;:&quot;&quot;,&quot;non-dropping-particle&quot;:&quot;&quot;}],&quot;container-title&quot;:&quot;Perspectives on Behavior Science&quot;,&quot;DOI&quot;:&quot;10.1007/s40614-019-00202-5&quot;,&quot;ISSN&quot;:&quot;25208977&quot;,&quot;issued&quot;:{&quot;date-parts&quot;:[[2019,9,1]]},&quot;page&quot;:&quot;565-581&quot;,&quot;abstract&quot;:&quot;Open and transparent practices in scholarly research are increasingly encouraged by academic journals and funding agencies. Various elements of behavior analytic research are communicated transparently, though it is not common practice to archive study materials to support future replications. This tutorial presents a review of the Transparent and Open Practices guidelines provided by the Open Science Foundation and provides instructions on how behavior analysts can use GitHub transparency in research across multiple levels. GitHub is presented as a service that can be used to publicly archive various elements of research and is uniquely suited to research that is technical, data driven, and collaborative. The GitHub platform is reviewed, and the steps necessary to create an account, initialize repositories, archive study files, and synchronize changes to remote repositories are described in several examples. Implications of increased calls for transparency and modern statistical methods are discussed with regard to behavior analysis, and archiving platforms such as GitHub are reviewed as one means of supporting transparent research.&quot;,&quot;publisher&quot;:&quot;Springer International Publishing&quot;,&quot;issue&quot;:&quot;3&quot;,&quot;volume&quot;:&quot;42&quot;},&quot;isTemporary&quot;:false}],&quot;properties&quot;:{&quot;noteIndex&quot;:0},&quot;isEdited&quot;:false,&quot;manualOverride&quot;:{&quot;isManuallyOverriden&quot;:false,&quot;citeprocText&quot;:&quot;(Gilroy &amp;#38; Kaplan, 2019)&quot;,&quot;manualOverrideText&quot;:&quot;&quot;}}]"/>
    <we:property name="MENDELEY_CITATIONS_STYLE" value="&quot;https://www.zotero.org/styles/apa&quot;"/>
    <we:property name="MENDELEY_PROFILE_ID" value="&quot;4c9b81f9d9e4235dc0aca11dba2f78ac5c0ecb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86258-B78E-4E6B-9C7A-39BAEBEA4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8</TotalTime>
  <Pages>61</Pages>
  <Words>16101</Words>
  <Characters>91782</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54</cp:revision>
  <dcterms:created xsi:type="dcterms:W3CDTF">2020-11-16T14:35:00Z</dcterms:created>
  <dcterms:modified xsi:type="dcterms:W3CDTF">2020-12-16T15:41:00Z</dcterms:modified>
</cp:coreProperties>
</file>